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669" w:type="dxa"/>
        <w:jc w:val="center"/>
        <w:tblBorders>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45"/>
        <w:gridCol w:w="3690"/>
        <w:gridCol w:w="299"/>
        <w:gridCol w:w="1141"/>
        <w:gridCol w:w="2880"/>
        <w:gridCol w:w="1314"/>
      </w:tblGrid>
      <w:tr w:rsidR="00CF49F4" w:rsidRPr="00014AEC" w14:paraId="2EF3FA91" w14:textId="77777777" w:rsidTr="005F0667">
        <w:trPr>
          <w:trHeight w:val="360"/>
          <w:jc w:val="center"/>
        </w:trPr>
        <w:tc>
          <w:tcPr>
            <w:tcW w:w="10669" w:type="dxa"/>
            <w:gridSpan w:val="6"/>
            <w:tcBorders>
              <w:top w:val="single" w:sz="4" w:space="0" w:color="auto"/>
              <w:left w:val="single" w:sz="4" w:space="0" w:color="auto"/>
            </w:tcBorders>
            <w:shd w:val="clear" w:color="auto" w:fill="0D1E2D"/>
            <w:vAlign w:val="center"/>
          </w:tcPr>
          <w:p w14:paraId="70F2D576" w14:textId="6B00FFD9" w:rsidR="00CF49F4" w:rsidRPr="00685C99" w:rsidRDefault="00A864B3" w:rsidP="00586277">
            <w:pPr>
              <w:jc w:val="center"/>
              <w:rPr>
                <w:b/>
                <w:sz w:val="22"/>
                <w:szCs w:val="22"/>
              </w:rPr>
            </w:pPr>
            <w:r>
              <w:rPr>
                <w:b/>
                <w:color w:val="FFFFFF" w:themeColor="background1"/>
                <w:sz w:val="22"/>
                <w:szCs w:val="22"/>
              </w:rPr>
              <w:t>Applicant/Co-Applicant</w:t>
            </w:r>
            <w:r w:rsidR="00CF49F4" w:rsidRPr="00685C99">
              <w:rPr>
                <w:b/>
                <w:color w:val="FFFFFF" w:themeColor="background1"/>
                <w:sz w:val="22"/>
                <w:szCs w:val="22"/>
              </w:rPr>
              <w:t xml:space="preserve"> Information</w:t>
            </w:r>
          </w:p>
        </w:tc>
      </w:tr>
      <w:tr w:rsidR="001F472E" w:rsidRPr="00014AEC" w14:paraId="4D711D1D" w14:textId="77777777" w:rsidTr="00525CD1">
        <w:trPr>
          <w:trHeight w:val="432"/>
          <w:jc w:val="center"/>
        </w:trPr>
        <w:tc>
          <w:tcPr>
            <w:tcW w:w="5334" w:type="dxa"/>
            <w:gridSpan w:val="3"/>
            <w:tcBorders>
              <w:top w:val="single" w:sz="4" w:space="0" w:color="auto"/>
              <w:left w:val="single" w:sz="4" w:space="0" w:color="auto"/>
            </w:tcBorders>
            <w:shd w:val="clear" w:color="auto" w:fill="auto"/>
            <w:vAlign w:val="center"/>
          </w:tcPr>
          <w:p w14:paraId="5EB42EB1" w14:textId="77777777" w:rsidR="001F472E" w:rsidRPr="00A3576A" w:rsidRDefault="001F472E" w:rsidP="00C66D26">
            <w:pPr>
              <w:rPr>
                <w:bCs/>
                <w:sz w:val="22"/>
                <w:szCs w:val="22"/>
              </w:rPr>
            </w:pPr>
            <w:r w:rsidRPr="00685C99">
              <w:rPr>
                <w:b/>
                <w:sz w:val="22"/>
                <w:szCs w:val="22"/>
              </w:rPr>
              <w:t xml:space="preserve">Applicant Name: </w:t>
            </w:r>
            <w:sdt>
              <w:sdtPr>
                <w:rPr>
                  <w:bCs/>
                  <w:sz w:val="22"/>
                  <w:szCs w:val="22"/>
                </w:rPr>
                <w:id w:val="-1789575656"/>
                <w:placeholder>
                  <w:docPart w:val="12C736CC9B2D48518F3D5A11EC14AA2E"/>
                </w:placeholder>
                <w:showingPlcHdr/>
                <w:text/>
              </w:sdtPr>
              <w:sdtContent>
                <w:r w:rsidR="00A3576A" w:rsidRPr="00A3576A">
                  <w:rPr>
                    <w:bCs/>
                    <w:sz w:val="22"/>
                    <w:szCs w:val="22"/>
                  </w:rPr>
                  <w:t xml:space="preserve"> </w:t>
                </w:r>
              </w:sdtContent>
            </w:sdt>
          </w:p>
        </w:tc>
        <w:tc>
          <w:tcPr>
            <w:tcW w:w="5335" w:type="dxa"/>
            <w:gridSpan w:val="3"/>
            <w:tcBorders>
              <w:top w:val="single" w:sz="4" w:space="0" w:color="auto"/>
              <w:left w:val="single" w:sz="4" w:space="0" w:color="auto"/>
            </w:tcBorders>
            <w:shd w:val="clear" w:color="auto" w:fill="auto"/>
            <w:vAlign w:val="center"/>
          </w:tcPr>
          <w:p w14:paraId="461FCFBB" w14:textId="0EA629D3" w:rsidR="001F472E" w:rsidRPr="00685C99" w:rsidRDefault="001F472E" w:rsidP="00C66D26">
            <w:pPr>
              <w:rPr>
                <w:b/>
                <w:sz w:val="22"/>
                <w:szCs w:val="22"/>
              </w:rPr>
            </w:pPr>
            <w:r>
              <w:rPr>
                <w:b/>
                <w:sz w:val="22"/>
                <w:szCs w:val="22"/>
              </w:rPr>
              <w:t>Co-Applicant Name:</w:t>
            </w:r>
            <w:r w:rsidR="00A3576A">
              <w:rPr>
                <w:b/>
                <w:sz w:val="22"/>
                <w:szCs w:val="22"/>
              </w:rPr>
              <w:t xml:space="preserve">  </w:t>
            </w:r>
            <w:sdt>
              <w:sdtPr>
                <w:rPr>
                  <w:bCs/>
                  <w:sz w:val="22"/>
                  <w:szCs w:val="22"/>
                </w:rPr>
                <w:id w:val="-555397115"/>
                <w:placeholder>
                  <w:docPart w:val="85FDADAFC25E4BF98FD78C21FC462844"/>
                </w:placeholder>
                <w:showingPlcHdr/>
                <w:text/>
              </w:sdtPr>
              <w:sdtContent>
                <w:r w:rsidR="00A3576A" w:rsidRPr="00A3576A">
                  <w:rPr>
                    <w:bCs/>
                    <w:sz w:val="22"/>
                    <w:szCs w:val="22"/>
                  </w:rPr>
                  <w:t xml:space="preserve"> </w:t>
                </w:r>
              </w:sdtContent>
            </w:sdt>
          </w:p>
        </w:tc>
      </w:tr>
      <w:tr w:rsidR="000F59CC" w:rsidRPr="00014AEC" w14:paraId="5F0AFBA1" w14:textId="77777777" w:rsidTr="00E22A3D">
        <w:trPr>
          <w:trHeight w:val="432"/>
          <w:jc w:val="center"/>
        </w:trPr>
        <w:tc>
          <w:tcPr>
            <w:tcW w:w="10669" w:type="dxa"/>
            <w:gridSpan w:val="6"/>
            <w:tcBorders>
              <w:top w:val="single" w:sz="4" w:space="0" w:color="auto"/>
              <w:left w:val="single" w:sz="4" w:space="0" w:color="auto"/>
            </w:tcBorders>
            <w:shd w:val="clear" w:color="auto" w:fill="auto"/>
            <w:vAlign w:val="center"/>
          </w:tcPr>
          <w:p w14:paraId="3971D527" w14:textId="7CF512C0" w:rsidR="000F59CC" w:rsidRDefault="000F59CC" w:rsidP="00C66D26">
            <w:pPr>
              <w:rPr>
                <w:b/>
                <w:sz w:val="22"/>
                <w:szCs w:val="22"/>
              </w:rPr>
            </w:pPr>
            <w:r>
              <w:rPr>
                <w:b/>
                <w:sz w:val="22"/>
                <w:szCs w:val="22"/>
              </w:rPr>
              <w:t>Name of Household Member:</w:t>
            </w:r>
            <w:r w:rsidR="00B14E47">
              <w:rPr>
                <w:b/>
                <w:sz w:val="22"/>
                <w:szCs w:val="22"/>
              </w:rPr>
              <w:t xml:space="preserve">  </w:t>
            </w:r>
            <w:sdt>
              <w:sdtPr>
                <w:rPr>
                  <w:bCs/>
                  <w:sz w:val="22"/>
                  <w:szCs w:val="22"/>
                </w:rPr>
                <w:id w:val="-78990808"/>
                <w:placeholder>
                  <w:docPart w:val="CFCDD66065C146DEAD7AD11CF26D7B5E"/>
                </w:placeholder>
                <w:showingPlcHdr/>
                <w:text/>
              </w:sdtPr>
              <w:sdtContent>
                <w:r w:rsidR="00B14E47" w:rsidRPr="00A3576A">
                  <w:rPr>
                    <w:bCs/>
                    <w:sz w:val="22"/>
                    <w:szCs w:val="22"/>
                  </w:rPr>
                  <w:t xml:space="preserve"> </w:t>
                </w:r>
              </w:sdtContent>
            </w:sdt>
          </w:p>
        </w:tc>
      </w:tr>
      <w:tr w:rsidR="00792859" w:rsidRPr="00014AEC" w14:paraId="482AE686" w14:textId="77777777" w:rsidTr="00685C99">
        <w:trPr>
          <w:trHeight w:val="432"/>
          <w:jc w:val="center"/>
        </w:trPr>
        <w:tc>
          <w:tcPr>
            <w:tcW w:w="10669" w:type="dxa"/>
            <w:gridSpan w:val="6"/>
            <w:tcBorders>
              <w:top w:val="single" w:sz="4" w:space="0" w:color="auto"/>
              <w:left w:val="single" w:sz="4" w:space="0" w:color="auto"/>
            </w:tcBorders>
            <w:shd w:val="clear" w:color="auto" w:fill="auto"/>
            <w:vAlign w:val="center"/>
          </w:tcPr>
          <w:p w14:paraId="684C0A10" w14:textId="1EEA3CA7" w:rsidR="00792859" w:rsidRPr="00685C99" w:rsidRDefault="00792859" w:rsidP="00C66D26">
            <w:pPr>
              <w:rPr>
                <w:b/>
                <w:sz w:val="22"/>
                <w:szCs w:val="22"/>
              </w:rPr>
            </w:pPr>
            <w:r w:rsidRPr="00685C99">
              <w:rPr>
                <w:b/>
                <w:sz w:val="22"/>
                <w:szCs w:val="22"/>
              </w:rPr>
              <w:t xml:space="preserve">Physical Address: </w:t>
            </w:r>
            <w:sdt>
              <w:sdtPr>
                <w:rPr>
                  <w:bCs/>
                  <w:sz w:val="22"/>
                  <w:szCs w:val="22"/>
                </w:rPr>
                <w:id w:val="1229188657"/>
                <w:placeholder>
                  <w:docPart w:val="8E256682B9CD4FB88E449749A37CACBA"/>
                </w:placeholder>
                <w:showingPlcHdr/>
                <w:text/>
              </w:sdtPr>
              <w:sdtContent>
                <w:r w:rsidR="00B14E47" w:rsidRPr="00A3576A">
                  <w:rPr>
                    <w:bCs/>
                    <w:sz w:val="22"/>
                    <w:szCs w:val="22"/>
                  </w:rPr>
                  <w:t xml:space="preserve"> </w:t>
                </w:r>
              </w:sdtContent>
            </w:sdt>
          </w:p>
        </w:tc>
      </w:tr>
      <w:tr w:rsidR="00A2085A" w:rsidRPr="00014AEC" w14:paraId="5EC142EC" w14:textId="77777777" w:rsidTr="005F0667">
        <w:trPr>
          <w:trHeight w:val="432"/>
          <w:jc w:val="center"/>
        </w:trPr>
        <w:tc>
          <w:tcPr>
            <w:tcW w:w="5035" w:type="dxa"/>
            <w:gridSpan w:val="2"/>
            <w:tcBorders>
              <w:top w:val="single" w:sz="4" w:space="0" w:color="auto"/>
              <w:left w:val="single" w:sz="4" w:space="0" w:color="auto"/>
              <w:bottom w:val="single" w:sz="4" w:space="0" w:color="auto"/>
            </w:tcBorders>
            <w:shd w:val="clear" w:color="auto" w:fill="auto"/>
            <w:vAlign w:val="center"/>
          </w:tcPr>
          <w:p w14:paraId="73AD5C89" w14:textId="0911624A" w:rsidR="00792859" w:rsidRPr="00685C99" w:rsidRDefault="00085D48" w:rsidP="00C66D26">
            <w:pPr>
              <w:rPr>
                <w:b/>
                <w:sz w:val="22"/>
                <w:szCs w:val="22"/>
              </w:rPr>
            </w:pPr>
            <w:r w:rsidRPr="00685C99">
              <w:rPr>
                <w:b/>
                <w:sz w:val="22"/>
                <w:szCs w:val="22"/>
              </w:rPr>
              <w:t xml:space="preserve">City: </w:t>
            </w:r>
            <w:sdt>
              <w:sdtPr>
                <w:rPr>
                  <w:bCs/>
                  <w:sz w:val="22"/>
                  <w:szCs w:val="22"/>
                </w:rPr>
                <w:id w:val="-1950462535"/>
                <w:placeholder>
                  <w:docPart w:val="A3FD4C4F506F4F82B701265924DC0A3E"/>
                </w:placeholder>
                <w:showingPlcHdr/>
                <w:text/>
              </w:sdtPr>
              <w:sdtContent>
                <w:r w:rsidR="00B14E47" w:rsidRPr="00A3576A">
                  <w:rPr>
                    <w:bCs/>
                    <w:sz w:val="22"/>
                    <w:szCs w:val="22"/>
                  </w:rPr>
                  <w:t xml:space="preserve"> </w:t>
                </w:r>
              </w:sdtContent>
            </w:sdt>
          </w:p>
        </w:tc>
        <w:tc>
          <w:tcPr>
            <w:tcW w:w="1440" w:type="dxa"/>
            <w:gridSpan w:val="2"/>
            <w:tcBorders>
              <w:top w:val="single" w:sz="4" w:space="0" w:color="auto"/>
              <w:bottom w:val="single" w:sz="4" w:space="0" w:color="auto"/>
            </w:tcBorders>
            <w:shd w:val="clear" w:color="auto" w:fill="auto"/>
            <w:vAlign w:val="center"/>
          </w:tcPr>
          <w:p w14:paraId="5CC3EEBA" w14:textId="45FCD372" w:rsidR="00792859" w:rsidRPr="00685C99" w:rsidRDefault="00792859">
            <w:pPr>
              <w:rPr>
                <w:b/>
                <w:sz w:val="22"/>
                <w:szCs w:val="22"/>
              </w:rPr>
            </w:pPr>
            <w:r w:rsidRPr="00685C99">
              <w:rPr>
                <w:b/>
                <w:sz w:val="22"/>
                <w:szCs w:val="22"/>
              </w:rPr>
              <w:t>State: Texas</w:t>
            </w:r>
          </w:p>
        </w:tc>
        <w:tc>
          <w:tcPr>
            <w:tcW w:w="4194" w:type="dxa"/>
            <w:gridSpan w:val="2"/>
            <w:tcBorders>
              <w:bottom w:val="single" w:sz="4" w:space="0" w:color="auto"/>
            </w:tcBorders>
            <w:shd w:val="clear" w:color="auto" w:fill="auto"/>
            <w:vAlign w:val="center"/>
          </w:tcPr>
          <w:p w14:paraId="4DDE286A" w14:textId="1B77AAF2" w:rsidR="00792859" w:rsidRPr="00685C99" w:rsidRDefault="00792859">
            <w:pPr>
              <w:rPr>
                <w:b/>
                <w:sz w:val="22"/>
                <w:szCs w:val="22"/>
              </w:rPr>
            </w:pPr>
            <w:r w:rsidRPr="00685C99">
              <w:rPr>
                <w:b/>
                <w:sz w:val="22"/>
                <w:szCs w:val="22"/>
              </w:rPr>
              <w:t>Z</w:t>
            </w:r>
            <w:r w:rsidR="00085D48" w:rsidRPr="00685C99">
              <w:rPr>
                <w:b/>
                <w:sz w:val="22"/>
                <w:szCs w:val="22"/>
              </w:rPr>
              <w:t xml:space="preserve">ip Code: </w:t>
            </w:r>
            <w:sdt>
              <w:sdtPr>
                <w:rPr>
                  <w:bCs/>
                  <w:sz w:val="22"/>
                  <w:szCs w:val="22"/>
                </w:rPr>
                <w:id w:val="1779680187"/>
                <w:placeholder>
                  <w:docPart w:val="81A4D492FB664B64804959F2FA53B903"/>
                </w:placeholder>
                <w:showingPlcHdr/>
                <w:text/>
              </w:sdtPr>
              <w:sdtContent>
                <w:r w:rsidR="00B14E47" w:rsidRPr="00A3576A">
                  <w:rPr>
                    <w:bCs/>
                    <w:sz w:val="22"/>
                    <w:szCs w:val="22"/>
                  </w:rPr>
                  <w:t xml:space="preserve"> </w:t>
                </w:r>
              </w:sdtContent>
            </w:sdt>
          </w:p>
        </w:tc>
      </w:tr>
      <w:tr w:rsidR="00020BA3" w:rsidRPr="00014AEC" w14:paraId="463279E6" w14:textId="77777777" w:rsidTr="005F0667">
        <w:trPr>
          <w:trHeight w:val="360"/>
          <w:jc w:val="center"/>
        </w:trPr>
        <w:tc>
          <w:tcPr>
            <w:tcW w:w="10669" w:type="dxa"/>
            <w:gridSpan w:val="6"/>
            <w:tcBorders>
              <w:top w:val="single" w:sz="4" w:space="0" w:color="auto"/>
              <w:left w:val="single" w:sz="4" w:space="0" w:color="auto"/>
              <w:bottom w:val="single" w:sz="4" w:space="0" w:color="auto"/>
            </w:tcBorders>
            <w:shd w:val="clear" w:color="auto" w:fill="0D1E2D"/>
            <w:vAlign w:val="center"/>
          </w:tcPr>
          <w:p w14:paraId="7E776A35" w14:textId="11E07FF2" w:rsidR="00020BA3" w:rsidRPr="00685C99" w:rsidRDefault="00CD23CC" w:rsidP="00BC6768">
            <w:pPr>
              <w:jc w:val="center"/>
              <w:rPr>
                <w:b/>
                <w:color w:val="FFFFFF" w:themeColor="background1"/>
                <w:sz w:val="22"/>
                <w:szCs w:val="22"/>
              </w:rPr>
            </w:pPr>
            <w:r w:rsidRPr="00685C99">
              <w:rPr>
                <w:b/>
                <w:color w:val="FFFFFF" w:themeColor="background1"/>
                <w:sz w:val="22"/>
                <w:szCs w:val="22"/>
              </w:rPr>
              <w:t>Release</w:t>
            </w:r>
          </w:p>
        </w:tc>
      </w:tr>
      <w:tr w:rsidR="00A2085A" w:rsidRPr="00014AEC" w14:paraId="036B2F7E" w14:textId="77777777" w:rsidTr="005F0667">
        <w:trPr>
          <w:trHeight w:val="720"/>
          <w:jc w:val="center"/>
        </w:trPr>
        <w:tc>
          <w:tcPr>
            <w:tcW w:w="10669" w:type="dxa"/>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FDCB40" w14:textId="71B62A57" w:rsidR="007E6C2D" w:rsidRPr="00685C99" w:rsidRDefault="003A697C" w:rsidP="00685C99">
            <w:pPr>
              <w:pStyle w:val="NormalWeb"/>
              <w:spacing w:before="120" w:beforeAutospacing="0" w:after="120" w:afterAutospacing="0"/>
              <w:rPr>
                <w:sz w:val="22"/>
                <w:szCs w:val="22"/>
              </w:rPr>
            </w:pPr>
            <w:r w:rsidRPr="00685C99">
              <w:rPr>
                <w:sz w:val="22"/>
                <w:szCs w:val="22"/>
              </w:rPr>
              <w:t>Acknowledgment on the Intake Application authorizes the release and/or verification of the requested Recurring Cash Contributions information.</w:t>
            </w:r>
          </w:p>
        </w:tc>
      </w:tr>
      <w:tr w:rsidR="00D02763" w:rsidRPr="00014AEC" w14:paraId="54A50CDD" w14:textId="77777777" w:rsidTr="005F0667">
        <w:trPr>
          <w:trHeight w:val="360"/>
          <w:jc w:val="center"/>
        </w:trPr>
        <w:tc>
          <w:tcPr>
            <w:tcW w:w="10669" w:type="dxa"/>
            <w:gridSpan w:val="6"/>
            <w:tcBorders>
              <w:top w:val="single" w:sz="4" w:space="0" w:color="auto"/>
              <w:left w:val="single" w:sz="4" w:space="0" w:color="auto"/>
              <w:bottom w:val="single" w:sz="4" w:space="0" w:color="auto"/>
              <w:right w:val="single" w:sz="4" w:space="0" w:color="auto"/>
            </w:tcBorders>
            <w:shd w:val="clear" w:color="auto" w:fill="0D1E2D"/>
            <w:vAlign w:val="center"/>
          </w:tcPr>
          <w:p w14:paraId="0649B4AD" w14:textId="40EEC135" w:rsidR="00D02763" w:rsidRPr="00685C99" w:rsidRDefault="00F2325D" w:rsidP="00D02763">
            <w:pPr>
              <w:autoSpaceDE w:val="0"/>
              <w:autoSpaceDN w:val="0"/>
              <w:adjustRightInd w:val="0"/>
              <w:jc w:val="center"/>
              <w:rPr>
                <w:b/>
                <w:sz w:val="22"/>
                <w:szCs w:val="22"/>
              </w:rPr>
            </w:pPr>
            <w:r w:rsidRPr="00685C99">
              <w:rPr>
                <w:b/>
                <w:color w:val="FFFFFF" w:themeColor="background1"/>
                <w:sz w:val="22"/>
                <w:szCs w:val="22"/>
              </w:rPr>
              <w:t>Authorization and Verification</w:t>
            </w:r>
          </w:p>
        </w:tc>
      </w:tr>
      <w:tr w:rsidR="00323C40" w:rsidRPr="00014AEC" w14:paraId="79CA7444" w14:textId="77777777" w:rsidTr="00685C99">
        <w:trPr>
          <w:trHeight w:val="421"/>
          <w:jc w:val="center"/>
        </w:trPr>
        <w:tc>
          <w:tcPr>
            <w:tcW w:w="10669" w:type="dxa"/>
            <w:gridSpan w:val="6"/>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9D775AF" w14:textId="42D1D4A0" w:rsidR="00C64B84" w:rsidRPr="00685C99" w:rsidRDefault="00F2325D" w:rsidP="00685C99">
            <w:pPr>
              <w:spacing w:before="120" w:after="120"/>
              <w:jc w:val="both"/>
              <w:rPr>
                <w:color w:val="000000" w:themeColor="text1"/>
                <w:sz w:val="22"/>
                <w:szCs w:val="22"/>
              </w:rPr>
            </w:pPr>
            <w:r w:rsidRPr="00685C99">
              <w:rPr>
                <w:sz w:val="22"/>
                <w:szCs w:val="22"/>
              </w:rPr>
              <w:t xml:space="preserve">Federal regulations require verification of employment and income of all members of any household applying to participate in the Community Development Block Grant Disaster Recovery Program. We ask your cooperation in supplying this information to the above-referenced </w:t>
            </w:r>
            <w:r w:rsidR="00C24E2A">
              <w:rPr>
                <w:sz w:val="22"/>
                <w:szCs w:val="22"/>
              </w:rPr>
              <w:t>GLO Designated Representative (“</w:t>
            </w:r>
            <w:r w:rsidR="00870DA8">
              <w:rPr>
                <w:sz w:val="22"/>
                <w:szCs w:val="22"/>
              </w:rPr>
              <w:t>GDR</w:t>
            </w:r>
            <w:r w:rsidR="00C24E2A">
              <w:rPr>
                <w:sz w:val="22"/>
                <w:szCs w:val="22"/>
              </w:rPr>
              <w:t>”)</w:t>
            </w:r>
            <w:r w:rsidRPr="00685C99">
              <w:rPr>
                <w:sz w:val="22"/>
                <w:szCs w:val="22"/>
              </w:rPr>
              <w:t>. The information you provide will be used only to determine the eligibility status and level of benefit available to the applicant household.</w:t>
            </w:r>
          </w:p>
        </w:tc>
      </w:tr>
      <w:tr w:rsidR="00EB4969" w:rsidRPr="00014AEC" w14:paraId="7C2904AB" w14:textId="77777777" w:rsidTr="00685C99">
        <w:trPr>
          <w:trHeight w:val="277"/>
          <w:jc w:val="center"/>
        </w:trPr>
        <w:tc>
          <w:tcPr>
            <w:tcW w:w="10669" w:type="dxa"/>
            <w:gridSpan w:val="6"/>
            <w:tcBorders>
              <w:top w:val="single" w:sz="4" w:space="0" w:color="auto"/>
              <w:left w:val="single" w:sz="4" w:space="0" w:color="auto"/>
              <w:bottom w:val="single" w:sz="4" w:space="0" w:color="auto"/>
              <w:right w:val="single" w:sz="4" w:space="0" w:color="auto"/>
            </w:tcBorders>
            <w:shd w:val="clear" w:color="auto" w:fill="FFFFFF" w:themeFill="background1"/>
          </w:tcPr>
          <w:p w14:paraId="65800ABE" w14:textId="04715CCC" w:rsidR="00C64B84" w:rsidRPr="00685C99" w:rsidRDefault="00051B50" w:rsidP="00685C99">
            <w:pPr>
              <w:spacing w:before="120" w:after="120"/>
              <w:rPr>
                <w:b/>
                <w:sz w:val="22"/>
                <w:szCs w:val="22"/>
              </w:rPr>
            </w:pPr>
            <w:r w:rsidRPr="00685C99">
              <w:rPr>
                <w:b/>
                <w:sz w:val="22"/>
                <w:szCs w:val="22"/>
              </w:rPr>
              <w:t>Pension and/or Annuity S</w:t>
            </w:r>
            <w:r w:rsidR="00D5429B" w:rsidRPr="00685C99">
              <w:rPr>
                <w:b/>
                <w:sz w:val="22"/>
                <w:szCs w:val="22"/>
              </w:rPr>
              <w:t>ource:</w:t>
            </w:r>
            <w:r w:rsidR="004257F3">
              <w:rPr>
                <w:b/>
                <w:sz w:val="22"/>
                <w:szCs w:val="22"/>
              </w:rPr>
              <w:t xml:space="preserve"> </w:t>
            </w:r>
            <w:sdt>
              <w:sdtPr>
                <w:rPr>
                  <w:bCs/>
                  <w:sz w:val="22"/>
                  <w:szCs w:val="22"/>
                </w:rPr>
                <w:id w:val="-1747028788"/>
                <w:placeholder>
                  <w:docPart w:val="6EB4F27341624027A4B9F1013899A872"/>
                </w:placeholder>
                <w:showingPlcHdr/>
                <w:text/>
              </w:sdtPr>
              <w:sdtContent>
                <w:r w:rsidR="00B14E47" w:rsidRPr="00A3576A">
                  <w:rPr>
                    <w:bCs/>
                    <w:sz w:val="22"/>
                    <w:szCs w:val="22"/>
                  </w:rPr>
                  <w:t xml:space="preserve"> </w:t>
                </w:r>
              </w:sdtContent>
            </w:sdt>
          </w:p>
        </w:tc>
      </w:tr>
      <w:tr w:rsidR="00FF0FD7" w:rsidRPr="00014AEC" w14:paraId="5AFC54E8" w14:textId="77777777" w:rsidTr="00685C99">
        <w:trPr>
          <w:trHeight w:val="432"/>
          <w:jc w:val="center"/>
        </w:trPr>
        <w:tc>
          <w:tcPr>
            <w:tcW w:w="1345" w:type="dxa"/>
            <w:tcBorders>
              <w:top w:val="single" w:sz="4" w:space="0" w:color="auto"/>
              <w:left w:val="single" w:sz="4" w:space="0" w:color="auto"/>
              <w:bottom w:val="nil"/>
              <w:right w:val="nil"/>
            </w:tcBorders>
            <w:shd w:val="clear" w:color="auto" w:fill="FFFFFF" w:themeFill="background1"/>
          </w:tcPr>
          <w:p w14:paraId="27893C97" w14:textId="77777777" w:rsidR="00B67BAE" w:rsidRPr="00014AEC" w:rsidRDefault="00B67BAE" w:rsidP="00B67BAE">
            <w:pPr>
              <w:rPr>
                <w:b/>
                <w:sz w:val="22"/>
                <w:szCs w:val="22"/>
              </w:rPr>
            </w:pPr>
          </w:p>
        </w:tc>
        <w:tc>
          <w:tcPr>
            <w:tcW w:w="5130" w:type="dxa"/>
            <w:gridSpan w:val="3"/>
            <w:tcBorders>
              <w:top w:val="single" w:sz="4" w:space="0" w:color="auto"/>
              <w:left w:val="nil"/>
              <w:bottom w:val="single" w:sz="4" w:space="0" w:color="auto"/>
              <w:right w:val="nil"/>
            </w:tcBorders>
            <w:shd w:val="clear" w:color="auto" w:fill="FFFFFF" w:themeFill="background1"/>
            <w:vAlign w:val="center"/>
          </w:tcPr>
          <w:p w14:paraId="56E62414" w14:textId="7EA03236" w:rsidR="00B67BAE" w:rsidRPr="00685C99" w:rsidRDefault="00B67BAE" w:rsidP="00685C99">
            <w:pPr>
              <w:jc w:val="right"/>
              <w:rPr>
                <w:sz w:val="22"/>
                <w:szCs w:val="22"/>
              </w:rPr>
            </w:pPr>
            <w:r w:rsidRPr="00B17B37">
              <w:rPr>
                <w:sz w:val="22"/>
                <w:szCs w:val="22"/>
              </w:rPr>
              <w:t>Current monthly gross amount of pension or annuity</w:t>
            </w:r>
          </w:p>
        </w:tc>
        <w:tc>
          <w:tcPr>
            <w:tcW w:w="2880" w:type="dxa"/>
            <w:tcBorders>
              <w:top w:val="single" w:sz="4" w:space="0" w:color="auto"/>
              <w:left w:val="nil"/>
              <w:bottom w:val="single" w:sz="4" w:space="0" w:color="auto"/>
              <w:right w:val="nil"/>
            </w:tcBorders>
            <w:shd w:val="clear" w:color="auto" w:fill="FFFFFF" w:themeFill="background1"/>
            <w:vAlign w:val="center"/>
          </w:tcPr>
          <w:p w14:paraId="5602E815" w14:textId="26CC8AAB" w:rsidR="00B67BAE" w:rsidRPr="00685C99" w:rsidRDefault="00B67BAE">
            <w:pPr>
              <w:rPr>
                <w:sz w:val="22"/>
                <w:szCs w:val="22"/>
              </w:rPr>
            </w:pPr>
            <w:r w:rsidRPr="00685C99">
              <w:rPr>
                <w:sz w:val="22"/>
                <w:szCs w:val="22"/>
              </w:rPr>
              <w:t>$</w:t>
            </w:r>
            <w:r w:rsidR="00B14E47" w:rsidRPr="00A3576A">
              <w:rPr>
                <w:bCs/>
                <w:sz w:val="22"/>
                <w:szCs w:val="22"/>
              </w:rPr>
              <w:t xml:space="preserve"> </w:t>
            </w:r>
            <w:sdt>
              <w:sdtPr>
                <w:rPr>
                  <w:bCs/>
                  <w:sz w:val="22"/>
                  <w:szCs w:val="22"/>
                </w:rPr>
                <w:id w:val="450819931"/>
                <w:placeholder>
                  <w:docPart w:val="8EE6BE06FE3F4909BB14DF541637180A"/>
                </w:placeholder>
                <w:showingPlcHdr/>
                <w:text/>
              </w:sdtPr>
              <w:sdtContent>
                <w:r w:rsidR="00B14E47" w:rsidRPr="00A3576A">
                  <w:rPr>
                    <w:bCs/>
                    <w:sz w:val="22"/>
                    <w:szCs w:val="22"/>
                  </w:rPr>
                  <w:t xml:space="preserve"> </w:t>
                </w:r>
              </w:sdtContent>
            </w:sdt>
          </w:p>
        </w:tc>
        <w:tc>
          <w:tcPr>
            <w:tcW w:w="1314" w:type="dxa"/>
            <w:tcBorders>
              <w:top w:val="single" w:sz="4" w:space="0" w:color="auto"/>
              <w:left w:val="nil"/>
              <w:bottom w:val="nil"/>
              <w:right w:val="single" w:sz="4" w:space="0" w:color="auto"/>
            </w:tcBorders>
            <w:shd w:val="clear" w:color="auto" w:fill="FFFFFF" w:themeFill="background1"/>
          </w:tcPr>
          <w:p w14:paraId="7F863716" w14:textId="62350838" w:rsidR="00B67BAE" w:rsidRPr="00014AEC" w:rsidRDefault="00B67BAE" w:rsidP="00B67BAE">
            <w:pPr>
              <w:rPr>
                <w:b/>
                <w:sz w:val="22"/>
                <w:szCs w:val="22"/>
              </w:rPr>
            </w:pPr>
          </w:p>
        </w:tc>
      </w:tr>
      <w:tr w:rsidR="00FF0FD7" w:rsidRPr="00014AEC" w14:paraId="3A59A747" w14:textId="77777777" w:rsidTr="00685C99">
        <w:trPr>
          <w:trHeight w:val="432"/>
          <w:jc w:val="center"/>
        </w:trPr>
        <w:tc>
          <w:tcPr>
            <w:tcW w:w="1345" w:type="dxa"/>
            <w:tcBorders>
              <w:top w:val="nil"/>
              <w:left w:val="single" w:sz="4" w:space="0" w:color="auto"/>
              <w:bottom w:val="nil"/>
              <w:right w:val="nil"/>
            </w:tcBorders>
            <w:shd w:val="clear" w:color="auto" w:fill="FFFFFF" w:themeFill="background1"/>
          </w:tcPr>
          <w:p w14:paraId="0ABECAC8" w14:textId="77777777" w:rsidR="00B67BAE" w:rsidRPr="00014AEC" w:rsidRDefault="00B67BAE" w:rsidP="00B67BAE">
            <w:pPr>
              <w:rPr>
                <w:b/>
                <w:sz w:val="22"/>
                <w:szCs w:val="22"/>
              </w:rPr>
            </w:pPr>
          </w:p>
        </w:tc>
        <w:tc>
          <w:tcPr>
            <w:tcW w:w="5130" w:type="dxa"/>
            <w:gridSpan w:val="3"/>
            <w:tcBorders>
              <w:top w:val="single" w:sz="4" w:space="0" w:color="auto"/>
              <w:left w:val="nil"/>
              <w:bottom w:val="single" w:sz="4" w:space="0" w:color="auto"/>
              <w:right w:val="nil"/>
            </w:tcBorders>
            <w:shd w:val="clear" w:color="auto" w:fill="FFFFFF" w:themeFill="background1"/>
            <w:vAlign w:val="center"/>
          </w:tcPr>
          <w:p w14:paraId="5475FE3F" w14:textId="62B334A1" w:rsidR="00B67BAE" w:rsidRPr="00685C99" w:rsidRDefault="00B67BAE" w:rsidP="00685C99">
            <w:pPr>
              <w:jc w:val="right"/>
              <w:rPr>
                <w:sz w:val="22"/>
                <w:szCs w:val="22"/>
              </w:rPr>
            </w:pPr>
            <w:r w:rsidRPr="00B17B37">
              <w:rPr>
                <w:sz w:val="22"/>
                <w:szCs w:val="22"/>
              </w:rPr>
              <w:t>Deductions from gross for medical insurance premiums</w:t>
            </w:r>
          </w:p>
        </w:tc>
        <w:tc>
          <w:tcPr>
            <w:tcW w:w="2880" w:type="dxa"/>
            <w:tcBorders>
              <w:top w:val="single" w:sz="4" w:space="0" w:color="auto"/>
              <w:left w:val="nil"/>
              <w:bottom w:val="single" w:sz="4" w:space="0" w:color="auto"/>
              <w:right w:val="nil"/>
            </w:tcBorders>
            <w:shd w:val="clear" w:color="auto" w:fill="FFFFFF" w:themeFill="background1"/>
            <w:vAlign w:val="center"/>
          </w:tcPr>
          <w:p w14:paraId="4DA79B71" w14:textId="63926B9A" w:rsidR="00B67BAE" w:rsidRPr="00685C99" w:rsidRDefault="00B67BAE">
            <w:pPr>
              <w:rPr>
                <w:sz w:val="22"/>
                <w:szCs w:val="22"/>
              </w:rPr>
            </w:pPr>
            <w:r w:rsidRPr="00685C99">
              <w:rPr>
                <w:sz w:val="22"/>
                <w:szCs w:val="22"/>
              </w:rPr>
              <w:t>$</w:t>
            </w:r>
            <w:r w:rsidR="00B14E47" w:rsidRPr="00A3576A">
              <w:rPr>
                <w:bCs/>
                <w:sz w:val="22"/>
                <w:szCs w:val="22"/>
              </w:rPr>
              <w:t xml:space="preserve"> </w:t>
            </w:r>
            <w:sdt>
              <w:sdtPr>
                <w:rPr>
                  <w:bCs/>
                  <w:sz w:val="22"/>
                  <w:szCs w:val="22"/>
                </w:rPr>
                <w:id w:val="445200657"/>
                <w:placeholder>
                  <w:docPart w:val="24CBA4554054485BA36ED13A8BFAAF4D"/>
                </w:placeholder>
                <w:showingPlcHdr/>
                <w:text/>
              </w:sdtPr>
              <w:sdtContent>
                <w:r w:rsidR="00B14E47" w:rsidRPr="00A3576A">
                  <w:rPr>
                    <w:bCs/>
                    <w:sz w:val="22"/>
                    <w:szCs w:val="22"/>
                  </w:rPr>
                  <w:t xml:space="preserve"> </w:t>
                </w:r>
              </w:sdtContent>
            </w:sdt>
          </w:p>
        </w:tc>
        <w:tc>
          <w:tcPr>
            <w:tcW w:w="1314" w:type="dxa"/>
            <w:tcBorders>
              <w:top w:val="nil"/>
              <w:left w:val="nil"/>
              <w:bottom w:val="nil"/>
              <w:right w:val="single" w:sz="4" w:space="0" w:color="auto"/>
            </w:tcBorders>
            <w:shd w:val="clear" w:color="auto" w:fill="FFFFFF" w:themeFill="background1"/>
          </w:tcPr>
          <w:p w14:paraId="32030EC0" w14:textId="77777777" w:rsidR="00B67BAE" w:rsidRPr="00014AEC" w:rsidRDefault="00B67BAE" w:rsidP="00B67BAE">
            <w:pPr>
              <w:rPr>
                <w:b/>
                <w:sz w:val="22"/>
                <w:szCs w:val="22"/>
              </w:rPr>
            </w:pPr>
          </w:p>
        </w:tc>
      </w:tr>
      <w:tr w:rsidR="00FF0FD7" w:rsidRPr="00014AEC" w14:paraId="1BBF1A6C" w14:textId="77777777" w:rsidTr="00685C99">
        <w:trPr>
          <w:trHeight w:val="432"/>
          <w:jc w:val="center"/>
        </w:trPr>
        <w:tc>
          <w:tcPr>
            <w:tcW w:w="1345" w:type="dxa"/>
            <w:tcBorders>
              <w:top w:val="nil"/>
              <w:left w:val="single" w:sz="4" w:space="0" w:color="auto"/>
              <w:bottom w:val="nil"/>
              <w:right w:val="nil"/>
            </w:tcBorders>
            <w:shd w:val="clear" w:color="auto" w:fill="FFFFFF" w:themeFill="background1"/>
          </w:tcPr>
          <w:p w14:paraId="5263F395" w14:textId="77777777" w:rsidR="00B67BAE" w:rsidRPr="00014AEC" w:rsidRDefault="00B67BAE" w:rsidP="00B67BAE">
            <w:pPr>
              <w:rPr>
                <w:b/>
                <w:sz w:val="22"/>
                <w:szCs w:val="22"/>
              </w:rPr>
            </w:pPr>
          </w:p>
        </w:tc>
        <w:tc>
          <w:tcPr>
            <w:tcW w:w="5130" w:type="dxa"/>
            <w:gridSpan w:val="3"/>
            <w:tcBorders>
              <w:top w:val="single" w:sz="4" w:space="0" w:color="auto"/>
              <w:left w:val="nil"/>
              <w:bottom w:val="single" w:sz="4" w:space="0" w:color="auto"/>
              <w:right w:val="nil"/>
            </w:tcBorders>
            <w:shd w:val="clear" w:color="auto" w:fill="FFFFFF" w:themeFill="background1"/>
            <w:vAlign w:val="center"/>
          </w:tcPr>
          <w:p w14:paraId="5F847D0F" w14:textId="0FF6FDCD" w:rsidR="00B67BAE" w:rsidRPr="00685C99" w:rsidRDefault="00B67BAE" w:rsidP="00685C99">
            <w:pPr>
              <w:jc w:val="right"/>
              <w:rPr>
                <w:sz w:val="22"/>
                <w:szCs w:val="22"/>
              </w:rPr>
            </w:pPr>
            <w:r w:rsidRPr="00B17B37">
              <w:rPr>
                <w:sz w:val="22"/>
                <w:szCs w:val="22"/>
              </w:rPr>
              <w:t xml:space="preserve">Date of initial award   </w:t>
            </w:r>
          </w:p>
        </w:tc>
        <w:tc>
          <w:tcPr>
            <w:tcW w:w="2880" w:type="dxa"/>
            <w:tcBorders>
              <w:top w:val="single" w:sz="4" w:space="0" w:color="auto"/>
              <w:left w:val="nil"/>
              <w:bottom w:val="single" w:sz="4" w:space="0" w:color="auto"/>
              <w:right w:val="nil"/>
            </w:tcBorders>
            <w:shd w:val="clear" w:color="auto" w:fill="FFFFFF" w:themeFill="background1"/>
            <w:vAlign w:val="center"/>
          </w:tcPr>
          <w:p w14:paraId="78BE91CC" w14:textId="664BABD9" w:rsidR="00B67BAE" w:rsidRPr="00685C99" w:rsidRDefault="00000000">
            <w:pPr>
              <w:rPr>
                <w:sz w:val="22"/>
                <w:szCs w:val="22"/>
              </w:rPr>
            </w:pPr>
            <w:sdt>
              <w:sdtPr>
                <w:rPr>
                  <w:bCs/>
                  <w:sz w:val="22"/>
                  <w:szCs w:val="22"/>
                </w:rPr>
                <w:id w:val="2023658300"/>
                <w:placeholder>
                  <w:docPart w:val="8612E43B7A5D4CDE9D34B3F1ED4D936B"/>
                </w:placeholder>
                <w:showingPlcHdr/>
                <w:text/>
              </w:sdtPr>
              <w:sdtContent>
                <w:r w:rsidR="00B14E47" w:rsidRPr="00A3576A">
                  <w:rPr>
                    <w:bCs/>
                    <w:sz w:val="22"/>
                    <w:szCs w:val="22"/>
                  </w:rPr>
                  <w:t xml:space="preserve"> </w:t>
                </w:r>
              </w:sdtContent>
            </w:sdt>
          </w:p>
        </w:tc>
        <w:tc>
          <w:tcPr>
            <w:tcW w:w="1314" w:type="dxa"/>
            <w:tcBorders>
              <w:top w:val="nil"/>
              <w:left w:val="nil"/>
              <w:bottom w:val="nil"/>
              <w:right w:val="single" w:sz="4" w:space="0" w:color="auto"/>
            </w:tcBorders>
            <w:shd w:val="clear" w:color="auto" w:fill="FFFFFF" w:themeFill="background1"/>
          </w:tcPr>
          <w:p w14:paraId="41EC27C9" w14:textId="77777777" w:rsidR="00B67BAE" w:rsidRPr="00014AEC" w:rsidRDefault="00B67BAE" w:rsidP="00B67BAE">
            <w:pPr>
              <w:rPr>
                <w:b/>
                <w:sz w:val="22"/>
                <w:szCs w:val="22"/>
              </w:rPr>
            </w:pPr>
          </w:p>
        </w:tc>
      </w:tr>
      <w:tr w:rsidR="00FF0FD7" w:rsidRPr="00014AEC" w14:paraId="733169AD" w14:textId="77777777" w:rsidTr="00685C99">
        <w:trPr>
          <w:trHeight w:val="432"/>
          <w:jc w:val="center"/>
        </w:trPr>
        <w:tc>
          <w:tcPr>
            <w:tcW w:w="1345" w:type="dxa"/>
            <w:tcBorders>
              <w:top w:val="nil"/>
              <w:left w:val="single" w:sz="4" w:space="0" w:color="auto"/>
              <w:bottom w:val="nil"/>
              <w:right w:val="nil"/>
            </w:tcBorders>
            <w:shd w:val="clear" w:color="auto" w:fill="FFFFFF" w:themeFill="background1"/>
          </w:tcPr>
          <w:p w14:paraId="04D8E079" w14:textId="77777777" w:rsidR="00B67BAE" w:rsidRPr="00014AEC" w:rsidRDefault="00B67BAE" w:rsidP="00B67BAE">
            <w:pPr>
              <w:rPr>
                <w:b/>
                <w:sz w:val="22"/>
                <w:szCs w:val="22"/>
              </w:rPr>
            </w:pPr>
          </w:p>
        </w:tc>
        <w:tc>
          <w:tcPr>
            <w:tcW w:w="5130" w:type="dxa"/>
            <w:gridSpan w:val="3"/>
            <w:tcBorders>
              <w:top w:val="single" w:sz="4" w:space="0" w:color="auto"/>
              <w:left w:val="nil"/>
              <w:bottom w:val="single" w:sz="4" w:space="0" w:color="auto"/>
              <w:right w:val="nil"/>
            </w:tcBorders>
            <w:shd w:val="clear" w:color="auto" w:fill="FFFFFF" w:themeFill="background1"/>
            <w:vAlign w:val="center"/>
          </w:tcPr>
          <w:p w14:paraId="0F282DA5" w14:textId="117357E0" w:rsidR="00B67BAE" w:rsidRPr="00685C99" w:rsidRDefault="00B67BAE" w:rsidP="00685C99">
            <w:pPr>
              <w:jc w:val="right"/>
              <w:rPr>
                <w:sz w:val="22"/>
                <w:szCs w:val="22"/>
              </w:rPr>
            </w:pPr>
            <w:r w:rsidRPr="00B17B37">
              <w:rPr>
                <w:sz w:val="22"/>
                <w:szCs w:val="22"/>
              </w:rPr>
              <w:t>Effective date of current amount</w:t>
            </w:r>
          </w:p>
        </w:tc>
        <w:tc>
          <w:tcPr>
            <w:tcW w:w="2880" w:type="dxa"/>
            <w:tcBorders>
              <w:top w:val="single" w:sz="4" w:space="0" w:color="auto"/>
              <w:left w:val="nil"/>
              <w:bottom w:val="single" w:sz="4" w:space="0" w:color="auto"/>
              <w:right w:val="nil"/>
            </w:tcBorders>
            <w:shd w:val="clear" w:color="auto" w:fill="FFFFFF" w:themeFill="background1"/>
            <w:vAlign w:val="center"/>
          </w:tcPr>
          <w:p w14:paraId="136BC273" w14:textId="2F45DD86" w:rsidR="00B67BAE" w:rsidRPr="00685C99" w:rsidRDefault="00000000">
            <w:pPr>
              <w:rPr>
                <w:sz w:val="22"/>
                <w:szCs w:val="22"/>
              </w:rPr>
            </w:pPr>
            <w:sdt>
              <w:sdtPr>
                <w:rPr>
                  <w:bCs/>
                  <w:sz w:val="22"/>
                  <w:szCs w:val="22"/>
                </w:rPr>
                <w:id w:val="-537201609"/>
                <w:placeholder>
                  <w:docPart w:val="78B86EAB88AF488082A3DCDB707466EE"/>
                </w:placeholder>
                <w:showingPlcHdr/>
                <w:text/>
              </w:sdtPr>
              <w:sdtContent>
                <w:r w:rsidR="00B14E47" w:rsidRPr="00A3576A">
                  <w:rPr>
                    <w:bCs/>
                    <w:sz w:val="22"/>
                    <w:szCs w:val="22"/>
                  </w:rPr>
                  <w:t xml:space="preserve"> </w:t>
                </w:r>
              </w:sdtContent>
            </w:sdt>
          </w:p>
        </w:tc>
        <w:tc>
          <w:tcPr>
            <w:tcW w:w="1314" w:type="dxa"/>
            <w:tcBorders>
              <w:top w:val="nil"/>
              <w:left w:val="nil"/>
              <w:bottom w:val="nil"/>
              <w:right w:val="single" w:sz="4" w:space="0" w:color="auto"/>
            </w:tcBorders>
            <w:shd w:val="clear" w:color="auto" w:fill="FFFFFF" w:themeFill="background1"/>
          </w:tcPr>
          <w:p w14:paraId="280F6F66" w14:textId="77777777" w:rsidR="00B67BAE" w:rsidRPr="00014AEC" w:rsidRDefault="00B67BAE" w:rsidP="00B67BAE">
            <w:pPr>
              <w:rPr>
                <w:b/>
                <w:sz w:val="22"/>
                <w:szCs w:val="22"/>
              </w:rPr>
            </w:pPr>
          </w:p>
        </w:tc>
      </w:tr>
      <w:tr w:rsidR="00FF0FD7" w:rsidRPr="00014AEC" w14:paraId="3AFE18AA" w14:textId="77777777" w:rsidTr="00685C99">
        <w:trPr>
          <w:trHeight w:val="432"/>
          <w:jc w:val="center"/>
        </w:trPr>
        <w:tc>
          <w:tcPr>
            <w:tcW w:w="1345" w:type="dxa"/>
            <w:tcBorders>
              <w:top w:val="nil"/>
              <w:left w:val="single" w:sz="4" w:space="0" w:color="auto"/>
              <w:bottom w:val="nil"/>
              <w:right w:val="nil"/>
            </w:tcBorders>
            <w:shd w:val="clear" w:color="auto" w:fill="FFFFFF" w:themeFill="background1"/>
          </w:tcPr>
          <w:p w14:paraId="058FFC77" w14:textId="77777777" w:rsidR="00B67BAE" w:rsidRPr="00014AEC" w:rsidRDefault="00B67BAE" w:rsidP="00B67BAE">
            <w:pPr>
              <w:rPr>
                <w:b/>
                <w:sz w:val="22"/>
                <w:szCs w:val="22"/>
              </w:rPr>
            </w:pPr>
          </w:p>
        </w:tc>
        <w:tc>
          <w:tcPr>
            <w:tcW w:w="5130" w:type="dxa"/>
            <w:gridSpan w:val="3"/>
            <w:tcBorders>
              <w:top w:val="single" w:sz="4" w:space="0" w:color="auto"/>
              <w:left w:val="nil"/>
              <w:bottom w:val="single" w:sz="4" w:space="0" w:color="auto"/>
              <w:right w:val="nil"/>
            </w:tcBorders>
            <w:shd w:val="clear" w:color="auto" w:fill="FFFFFF" w:themeFill="background1"/>
            <w:vAlign w:val="center"/>
          </w:tcPr>
          <w:p w14:paraId="7FD519CC" w14:textId="10FEDAE9" w:rsidR="00B67BAE" w:rsidRPr="00685C99" w:rsidRDefault="00B67BAE" w:rsidP="00685C99">
            <w:pPr>
              <w:jc w:val="right"/>
              <w:rPr>
                <w:sz w:val="22"/>
                <w:szCs w:val="22"/>
              </w:rPr>
            </w:pPr>
            <w:r w:rsidRPr="00B17B37">
              <w:rPr>
                <w:sz w:val="22"/>
                <w:szCs w:val="22"/>
              </w:rPr>
              <w:t xml:space="preserve">Contributions to company retirement/pension fund    </w:t>
            </w:r>
          </w:p>
        </w:tc>
        <w:tc>
          <w:tcPr>
            <w:tcW w:w="2880" w:type="dxa"/>
            <w:tcBorders>
              <w:top w:val="single" w:sz="4" w:space="0" w:color="auto"/>
              <w:left w:val="nil"/>
              <w:bottom w:val="single" w:sz="4" w:space="0" w:color="auto"/>
              <w:right w:val="nil"/>
            </w:tcBorders>
            <w:shd w:val="clear" w:color="auto" w:fill="FFFFFF" w:themeFill="background1"/>
            <w:vAlign w:val="center"/>
          </w:tcPr>
          <w:p w14:paraId="2D4BACA2" w14:textId="36733563" w:rsidR="00B67BAE" w:rsidRPr="00685C99" w:rsidRDefault="00B67BAE">
            <w:pPr>
              <w:rPr>
                <w:sz w:val="22"/>
                <w:szCs w:val="22"/>
              </w:rPr>
            </w:pPr>
            <w:r w:rsidRPr="00685C99">
              <w:rPr>
                <w:sz w:val="22"/>
                <w:szCs w:val="22"/>
              </w:rPr>
              <w:t>$</w:t>
            </w:r>
            <w:r w:rsidR="00B14E47" w:rsidRPr="00A3576A">
              <w:rPr>
                <w:bCs/>
                <w:sz w:val="22"/>
                <w:szCs w:val="22"/>
              </w:rPr>
              <w:t xml:space="preserve"> </w:t>
            </w:r>
            <w:sdt>
              <w:sdtPr>
                <w:rPr>
                  <w:bCs/>
                  <w:sz w:val="22"/>
                  <w:szCs w:val="22"/>
                </w:rPr>
                <w:id w:val="342817918"/>
                <w:placeholder>
                  <w:docPart w:val="6AD9E40B158D46BCA5E4B15B1E7CA9C7"/>
                </w:placeholder>
                <w:showingPlcHdr/>
                <w:text/>
              </w:sdtPr>
              <w:sdtContent>
                <w:r w:rsidR="00B14E47" w:rsidRPr="00A3576A">
                  <w:rPr>
                    <w:bCs/>
                    <w:sz w:val="22"/>
                    <w:szCs w:val="22"/>
                  </w:rPr>
                  <w:t xml:space="preserve"> </w:t>
                </w:r>
              </w:sdtContent>
            </w:sdt>
          </w:p>
        </w:tc>
        <w:tc>
          <w:tcPr>
            <w:tcW w:w="1314" w:type="dxa"/>
            <w:tcBorders>
              <w:top w:val="nil"/>
              <w:left w:val="nil"/>
              <w:bottom w:val="nil"/>
              <w:right w:val="single" w:sz="4" w:space="0" w:color="auto"/>
            </w:tcBorders>
            <w:shd w:val="clear" w:color="auto" w:fill="FFFFFF" w:themeFill="background1"/>
          </w:tcPr>
          <w:p w14:paraId="4B2A90B4" w14:textId="77777777" w:rsidR="00B67BAE" w:rsidRPr="00014AEC" w:rsidRDefault="00B67BAE" w:rsidP="00B67BAE">
            <w:pPr>
              <w:rPr>
                <w:b/>
                <w:sz w:val="22"/>
                <w:szCs w:val="22"/>
              </w:rPr>
            </w:pPr>
          </w:p>
        </w:tc>
      </w:tr>
      <w:tr w:rsidR="00FF0FD7" w:rsidRPr="00014AEC" w14:paraId="02D8D4C4" w14:textId="77777777" w:rsidTr="00D90379">
        <w:trPr>
          <w:trHeight w:val="432"/>
          <w:jc w:val="center"/>
        </w:trPr>
        <w:tc>
          <w:tcPr>
            <w:tcW w:w="1345" w:type="dxa"/>
            <w:tcBorders>
              <w:top w:val="nil"/>
              <w:left w:val="single" w:sz="4" w:space="0" w:color="auto"/>
              <w:bottom w:val="single" w:sz="4" w:space="0" w:color="auto"/>
              <w:right w:val="nil"/>
            </w:tcBorders>
            <w:shd w:val="clear" w:color="auto" w:fill="FFFFFF" w:themeFill="background1"/>
          </w:tcPr>
          <w:p w14:paraId="294BECB1" w14:textId="77777777" w:rsidR="00B67BAE" w:rsidRPr="00014AEC" w:rsidRDefault="00B67BAE" w:rsidP="00B67BAE">
            <w:pPr>
              <w:rPr>
                <w:b/>
                <w:sz w:val="22"/>
                <w:szCs w:val="22"/>
              </w:rPr>
            </w:pPr>
          </w:p>
        </w:tc>
        <w:tc>
          <w:tcPr>
            <w:tcW w:w="5130" w:type="dxa"/>
            <w:gridSpan w:val="3"/>
            <w:tcBorders>
              <w:top w:val="single" w:sz="4" w:space="0" w:color="auto"/>
              <w:left w:val="nil"/>
              <w:bottom w:val="single" w:sz="4" w:space="0" w:color="auto"/>
              <w:right w:val="nil"/>
            </w:tcBorders>
            <w:shd w:val="clear" w:color="auto" w:fill="FFFFFF" w:themeFill="background1"/>
            <w:vAlign w:val="center"/>
          </w:tcPr>
          <w:p w14:paraId="60C3FD45" w14:textId="1C20C868" w:rsidR="00B67BAE" w:rsidRPr="00685C99" w:rsidRDefault="00B67BAE" w:rsidP="00685C99">
            <w:pPr>
              <w:jc w:val="right"/>
              <w:rPr>
                <w:sz w:val="22"/>
                <w:szCs w:val="22"/>
              </w:rPr>
            </w:pPr>
            <w:r w:rsidRPr="00B17B37">
              <w:rPr>
                <w:sz w:val="22"/>
                <w:szCs w:val="22"/>
              </w:rPr>
              <w:t>Amount received in a lump sum</w:t>
            </w:r>
          </w:p>
        </w:tc>
        <w:tc>
          <w:tcPr>
            <w:tcW w:w="2880" w:type="dxa"/>
            <w:tcBorders>
              <w:top w:val="single" w:sz="4" w:space="0" w:color="auto"/>
              <w:left w:val="nil"/>
              <w:bottom w:val="single" w:sz="4" w:space="0" w:color="auto"/>
              <w:right w:val="nil"/>
            </w:tcBorders>
            <w:shd w:val="clear" w:color="auto" w:fill="FFFFFF" w:themeFill="background1"/>
            <w:vAlign w:val="center"/>
          </w:tcPr>
          <w:p w14:paraId="59D81808" w14:textId="34F14D11" w:rsidR="00B67BAE" w:rsidRPr="00685C99" w:rsidRDefault="00B67BAE">
            <w:pPr>
              <w:rPr>
                <w:sz w:val="22"/>
                <w:szCs w:val="22"/>
              </w:rPr>
            </w:pPr>
            <w:r w:rsidRPr="00685C99">
              <w:rPr>
                <w:sz w:val="22"/>
                <w:szCs w:val="22"/>
              </w:rPr>
              <w:t>$</w:t>
            </w:r>
            <w:r w:rsidR="00B14E47" w:rsidRPr="00A3576A">
              <w:rPr>
                <w:bCs/>
                <w:sz w:val="22"/>
                <w:szCs w:val="22"/>
              </w:rPr>
              <w:t xml:space="preserve"> </w:t>
            </w:r>
            <w:sdt>
              <w:sdtPr>
                <w:rPr>
                  <w:bCs/>
                  <w:sz w:val="22"/>
                  <w:szCs w:val="22"/>
                </w:rPr>
                <w:id w:val="-288901116"/>
                <w:placeholder>
                  <w:docPart w:val="665480B0AE074D8583BABB1B1A0542E3"/>
                </w:placeholder>
                <w:showingPlcHdr/>
                <w:text/>
              </w:sdtPr>
              <w:sdtContent>
                <w:r w:rsidR="00B14E47" w:rsidRPr="00A3576A">
                  <w:rPr>
                    <w:bCs/>
                    <w:sz w:val="22"/>
                    <w:szCs w:val="22"/>
                  </w:rPr>
                  <w:t xml:space="preserve"> </w:t>
                </w:r>
              </w:sdtContent>
            </w:sdt>
          </w:p>
        </w:tc>
        <w:tc>
          <w:tcPr>
            <w:tcW w:w="1314" w:type="dxa"/>
            <w:tcBorders>
              <w:top w:val="nil"/>
              <w:left w:val="nil"/>
              <w:bottom w:val="single" w:sz="4" w:space="0" w:color="auto"/>
              <w:right w:val="single" w:sz="4" w:space="0" w:color="auto"/>
            </w:tcBorders>
            <w:shd w:val="clear" w:color="auto" w:fill="FFFFFF" w:themeFill="background1"/>
          </w:tcPr>
          <w:p w14:paraId="521ECE2F" w14:textId="77777777" w:rsidR="00B67BAE" w:rsidRPr="00014AEC" w:rsidRDefault="00B67BAE" w:rsidP="00B67BAE">
            <w:pPr>
              <w:rPr>
                <w:b/>
                <w:sz w:val="22"/>
                <w:szCs w:val="22"/>
              </w:rPr>
            </w:pPr>
          </w:p>
        </w:tc>
      </w:tr>
    </w:tbl>
    <w:p w14:paraId="02E81760" w14:textId="6FF82E45" w:rsidR="00B314ED" w:rsidRDefault="00B314ED"/>
    <w:p w14:paraId="1F13FFDC" w14:textId="5D4B6FF7" w:rsidR="007D0232" w:rsidRDefault="007D0232"/>
    <w:p w14:paraId="321336CA" w14:textId="2629B7FB" w:rsidR="007D0232" w:rsidRDefault="007D0232"/>
    <w:p w14:paraId="2983CE6F" w14:textId="40933F48" w:rsidR="007D0232" w:rsidRDefault="007D0232"/>
    <w:p w14:paraId="6BEF8784" w14:textId="5F2ED567" w:rsidR="007D0232" w:rsidRDefault="007D0232"/>
    <w:p w14:paraId="22BDB366" w14:textId="629827DE" w:rsidR="007D0232" w:rsidRDefault="007D0232"/>
    <w:p w14:paraId="023E6B5C" w14:textId="2FA957A1" w:rsidR="007D0232" w:rsidRDefault="007D0232"/>
    <w:p w14:paraId="0E937F9B" w14:textId="4B9305B2" w:rsidR="007D0232" w:rsidRDefault="007D0232"/>
    <w:p w14:paraId="624E53D4" w14:textId="71F2E7DF" w:rsidR="007D0232" w:rsidRDefault="007D0232"/>
    <w:p w14:paraId="0EB63985" w14:textId="7FC95F2E" w:rsidR="007D0232" w:rsidRDefault="007D0232"/>
    <w:p w14:paraId="6B556CEE" w14:textId="4740E52A" w:rsidR="007D0232" w:rsidRDefault="007D0232"/>
    <w:p w14:paraId="1FA45C18" w14:textId="7F6DC467" w:rsidR="007D0232" w:rsidRDefault="007D0232"/>
    <w:p w14:paraId="3114B2C2" w14:textId="021A8264" w:rsidR="007D0232" w:rsidRDefault="007D0232"/>
    <w:p w14:paraId="4E08D57F" w14:textId="43F3588F" w:rsidR="007D0232" w:rsidRDefault="007D0232"/>
    <w:p w14:paraId="6999343F" w14:textId="35764DF9" w:rsidR="007D0232" w:rsidRDefault="007D0232"/>
    <w:p w14:paraId="169A1151" w14:textId="2F970B52" w:rsidR="007D0232" w:rsidRDefault="007D0232"/>
    <w:p w14:paraId="509A19C9" w14:textId="77777777" w:rsidR="007D0232" w:rsidRDefault="007D0232"/>
    <w:tbl>
      <w:tblPr>
        <w:tblW w:w="10669" w:type="dxa"/>
        <w:jc w:val="center"/>
        <w:tblBorders>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75"/>
        <w:gridCol w:w="2394"/>
      </w:tblGrid>
      <w:tr w:rsidR="00884D34" w:rsidRPr="00014AEC" w14:paraId="7F86A5BD" w14:textId="77777777" w:rsidTr="005F0667">
        <w:trPr>
          <w:trHeight w:val="412"/>
          <w:jc w:val="center"/>
        </w:trPr>
        <w:tc>
          <w:tcPr>
            <w:tcW w:w="10669" w:type="dxa"/>
            <w:gridSpan w:val="2"/>
            <w:tcBorders>
              <w:top w:val="single" w:sz="4" w:space="0" w:color="auto"/>
              <w:left w:val="single" w:sz="4" w:space="0" w:color="auto"/>
            </w:tcBorders>
            <w:shd w:val="clear" w:color="auto" w:fill="0D1E2D"/>
            <w:vAlign w:val="center"/>
          </w:tcPr>
          <w:p w14:paraId="372AC9A6" w14:textId="2B2351DC" w:rsidR="00884D34" w:rsidRPr="00685C99" w:rsidRDefault="00884D34" w:rsidP="00884D34">
            <w:pPr>
              <w:autoSpaceDE w:val="0"/>
              <w:autoSpaceDN w:val="0"/>
              <w:adjustRightInd w:val="0"/>
              <w:jc w:val="center"/>
              <w:rPr>
                <w:sz w:val="22"/>
                <w:szCs w:val="22"/>
              </w:rPr>
            </w:pPr>
            <w:r w:rsidRPr="00685C99">
              <w:rPr>
                <w:b/>
                <w:color w:val="FFFFFF" w:themeColor="background1"/>
                <w:sz w:val="22"/>
                <w:szCs w:val="22"/>
              </w:rPr>
              <w:lastRenderedPageBreak/>
              <w:t>Signatures</w:t>
            </w:r>
          </w:p>
        </w:tc>
      </w:tr>
      <w:tr w:rsidR="00884D34" w:rsidRPr="00014AEC" w14:paraId="3170C93D" w14:textId="77777777" w:rsidTr="00685C99">
        <w:trPr>
          <w:trHeight w:val="488"/>
          <w:jc w:val="center"/>
        </w:trPr>
        <w:tc>
          <w:tcPr>
            <w:tcW w:w="10669" w:type="dxa"/>
            <w:gridSpan w:val="2"/>
            <w:tcBorders>
              <w:top w:val="single" w:sz="4" w:space="0" w:color="auto"/>
              <w:left w:val="single" w:sz="4" w:space="0" w:color="auto"/>
            </w:tcBorders>
            <w:shd w:val="clear" w:color="auto" w:fill="auto"/>
          </w:tcPr>
          <w:p w14:paraId="1F23A60F" w14:textId="14F9801D" w:rsidR="00014AEC" w:rsidRDefault="00884D34" w:rsidP="00685C99">
            <w:pPr>
              <w:spacing w:before="120" w:after="60"/>
              <w:jc w:val="both"/>
              <w:rPr>
                <w:color w:val="000000"/>
                <w:sz w:val="22"/>
                <w:szCs w:val="22"/>
              </w:rPr>
            </w:pPr>
            <w:r w:rsidRPr="00685C99">
              <w:rPr>
                <w:color w:val="000000"/>
                <w:sz w:val="22"/>
                <w:szCs w:val="22"/>
              </w:rPr>
              <w:t xml:space="preserve">Under penalties of perjury, </w:t>
            </w:r>
            <w:r w:rsidRPr="00685C99">
              <w:rPr>
                <w:sz w:val="22"/>
                <w:szCs w:val="22"/>
              </w:rPr>
              <w:t xml:space="preserve">I </w:t>
            </w:r>
            <w:r w:rsidRPr="00685C99">
              <w:rPr>
                <w:color w:val="000000"/>
                <w:sz w:val="22"/>
                <w:szCs w:val="22"/>
              </w:rPr>
              <w:t xml:space="preserve">certify that the information presented in this </w:t>
            </w:r>
            <w:r w:rsidR="007739D6">
              <w:rPr>
                <w:color w:val="000000"/>
                <w:sz w:val="22"/>
                <w:szCs w:val="22"/>
              </w:rPr>
              <w:t>document</w:t>
            </w:r>
            <w:r w:rsidR="007739D6" w:rsidRPr="00685C99">
              <w:rPr>
                <w:color w:val="000000"/>
                <w:sz w:val="22"/>
                <w:szCs w:val="22"/>
              </w:rPr>
              <w:t xml:space="preserve"> </w:t>
            </w:r>
            <w:r w:rsidRPr="00685C99">
              <w:rPr>
                <w:color w:val="000000"/>
                <w:sz w:val="22"/>
                <w:szCs w:val="22"/>
              </w:rPr>
              <w:t xml:space="preserve">is true and accurate to the best of my knowledge and belief. </w:t>
            </w:r>
            <w:r w:rsidRPr="00685C99">
              <w:rPr>
                <w:sz w:val="22"/>
                <w:szCs w:val="22"/>
              </w:rPr>
              <w:t>I</w:t>
            </w:r>
            <w:r w:rsidRPr="00685C99">
              <w:rPr>
                <w:color w:val="000000"/>
                <w:sz w:val="22"/>
                <w:szCs w:val="22"/>
              </w:rPr>
              <w:t xml:space="preserve"> further understand that providing false representations herein constitutes an act of fraud. False, misleading or incomplete information may result in my ineligibility to participate in Programs that will accept this </w:t>
            </w:r>
            <w:r w:rsidR="007739D6">
              <w:rPr>
                <w:color w:val="000000"/>
                <w:sz w:val="22"/>
                <w:szCs w:val="22"/>
              </w:rPr>
              <w:t>document</w:t>
            </w:r>
            <w:r w:rsidRPr="00685C99">
              <w:rPr>
                <w:color w:val="000000"/>
                <w:sz w:val="22"/>
                <w:szCs w:val="22"/>
              </w:rPr>
              <w:t xml:space="preserve">. </w:t>
            </w:r>
          </w:p>
          <w:p w14:paraId="70B871C9" w14:textId="10117DDF" w:rsidR="00884D34" w:rsidRPr="00685C99" w:rsidRDefault="001F0BB4" w:rsidP="00685C99">
            <w:pPr>
              <w:spacing w:after="120"/>
              <w:jc w:val="both"/>
              <w:rPr>
                <w:sz w:val="22"/>
                <w:szCs w:val="22"/>
              </w:rPr>
            </w:pPr>
            <w:r w:rsidRPr="00685C99">
              <w:rPr>
                <w:b/>
                <w:bCs/>
                <w:sz w:val="22"/>
                <w:szCs w:val="22"/>
              </w:rPr>
              <w:t>Warning: Any person who knowingly makes a false claim or statement to HUD may be subject to civil or criminal penalties under 18 U.S.C. 287, 1001 and 31 U.S.C. 3729.</w:t>
            </w:r>
          </w:p>
        </w:tc>
      </w:tr>
      <w:tr w:rsidR="009E16AF" w:rsidRPr="00014AEC" w14:paraId="76F50FE2" w14:textId="1152E890" w:rsidTr="009E16AF">
        <w:trPr>
          <w:trHeight w:val="488"/>
          <w:jc w:val="center"/>
        </w:trPr>
        <w:tc>
          <w:tcPr>
            <w:tcW w:w="8275" w:type="dxa"/>
            <w:tcBorders>
              <w:top w:val="single" w:sz="4" w:space="0" w:color="auto"/>
              <w:left w:val="single" w:sz="4" w:space="0" w:color="auto"/>
            </w:tcBorders>
            <w:shd w:val="clear" w:color="auto" w:fill="auto"/>
          </w:tcPr>
          <w:p w14:paraId="28D7B986" w14:textId="0497CA20" w:rsidR="009E16AF" w:rsidRPr="009E16AF" w:rsidRDefault="009E16AF" w:rsidP="00685C99">
            <w:pPr>
              <w:spacing w:before="120" w:after="60"/>
              <w:jc w:val="both"/>
              <w:rPr>
                <w:b/>
                <w:bCs/>
                <w:color w:val="000000"/>
                <w:sz w:val="22"/>
                <w:szCs w:val="22"/>
              </w:rPr>
            </w:pPr>
            <w:r w:rsidRPr="009E16AF">
              <w:rPr>
                <w:b/>
                <w:bCs/>
                <w:color w:val="000000"/>
                <w:sz w:val="22"/>
                <w:szCs w:val="22"/>
              </w:rPr>
              <w:t>Household Member Printed Name:</w:t>
            </w:r>
            <w:r w:rsidR="00B14E47">
              <w:rPr>
                <w:b/>
                <w:bCs/>
                <w:color w:val="000000"/>
                <w:sz w:val="22"/>
                <w:szCs w:val="22"/>
              </w:rPr>
              <w:t xml:space="preserve">  </w:t>
            </w:r>
            <w:sdt>
              <w:sdtPr>
                <w:rPr>
                  <w:bCs/>
                  <w:sz w:val="22"/>
                  <w:szCs w:val="22"/>
                </w:rPr>
                <w:id w:val="-875158157"/>
                <w:placeholder>
                  <w:docPart w:val="EB69842080424CD290D270A474E773AB"/>
                </w:placeholder>
                <w:showingPlcHdr/>
                <w:text/>
              </w:sdtPr>
              <w:sdtContent>
                <w:r w:rsidR="00B14E47" w:rsidRPr="00A3576A">
                  <w:rPr>
                    <w:bCs/>
                    <w:sz w:val="22"/>
                    <w:szCs w:val="22"/>
                  </w:rPr>
                  <w:t xml:space="preserve"> </w:t>
                </w:r>
              </w:sdtContent>
            </w:sdt>
          </w:p>
        </w:tc>
        <w:tc>
          <w:tcPr>
            <w:tcW w:w="2394" w:type="dxa"/>
            <w:vMerge w:val="restart"/>
            <w:tcBorders>
              <w:top w:val="single" w:sz="4" w:space="0" w:color="auto"/>
              <w:left w:val="single" w:sz="4" w:space="0" w:color="auto"/>
            </w:tcBorders>
            <w:shd w:val="clear" w:color="auto" w:fill="auto"/>
            <w:vAlign w:val="center"/>
          </w:tcPr>
          <w:p w14:paraId="34B09CD4" w14:textId="63B3986F" w:rsidR="009E16AF" w:rsidRPr="009E16AF" w:rsidRDefault="009E16AF" w:rsidP="009E16AF">
            <w:pPr>
              <w:spacing w:before="120" w:after="60"/>
              <w:rPr>
                <w:b/>
                <w:bCs/>
                <w:color w:val="000000"/>
                <w:sz w:val="22"/>
                <w:szCs w:val="22"/>
              </w:rPr>
            </w:pPr>
            <w:r w:rsidRPr="009E16AF">
              <w:rPr>
                <w:b/>
                <w:bCs/>
                <w:color w:val="000000"/>
                <w:sz w:val="22"/>
                <w:szCs w:val="22"/>
              </w:rPr>
              <w:t>Date:</w:t>
            </w:r>
            <w:r w:rsidR="00B14E47">
              <w:rPr>
                <w:b/>
                <w:bCs/>
                <w:color w:val="000000"/>
                <w:sz w:val="22"/>
                <w:szCs w:val="22"/>
              </w:rPr>
              <w:t xml:space="preserve">  </w:t>
            </w:r>
            <w:sdt>
              <w:sdtPr>
                <w:rPr>
                  <w:bCs/>
                  <w:sz w:val="22"/>
                  <w:szCs w:val="22"/>
                </w:rPr>
                <w:id w:val="-718974477"/>
                <w:placeholder>
                  <w:docPart w:val="DECB563C61F04D33A044621ADBAC5D2A"/>
                </w:placeholder>
                <w:showingPlcHdr/>
                <w:text/>
              </w:sdtPr>
              <w:sdtContent>
                <w:r w:rsidR="00524C32">
                  <w:rPr>
                    <w:b/>
                    <w:sz w:val="22"/>
                    <w:szCs w:val="22"/>
                  </w:rPr>
                  <w:t xml:space="preserve"> </w:t>
                </w:r>
              </w:sdtContent>
            </w:sdt>
          </w:p>
        </w:tc>
      </w:tr>
      <w:tr w:rsidR="009E16AF" w:rsidRPr="00014AEC" w14:paraId="4F3BC013" w14:textId="73168EE8" w:rsidTr="00BF783A">
        <w:trPr>
          <w:trHeight w:val="488"/>
          <w:jc w:val="center"/>
        </w:trPr>
        <w:tc>
          <w:tcPr>
            <w:tcW w:w="8275" w:type="dxa"/>
            <w:tcBorders>
              <w:top w:val="single" w:sz="4" w:space="0" w:color="auto"/>
              <w:left w:val="single" w:sz="4" w:space="0" w:color="auto"/>
            </w:tcBorders>
            <w:shd w:val="clear" w:color="auto" w:fill="auto"/>
          </w:tcPr>
          <w:p w14:paraId="74B141F1" w14:textId="3A1B96D9" w:rsidR="009E16AF" w:rsidRPr="009E16AF" w:rsidRDefault="009E16AF" w:rsidP="00685C99">
            <w:pPr>
              <w:spacing w:before="120" w:after="60"/>
              <w:jc w:val="both"/>
              <w:rPr>
                <w:b/>
                <w:bCs/>
                <w:color w:val="000000"/>
                <w:sz w:val="22"/>
                <w:szCs w:val="22"/>
              </w:rPr>
            </w:pPr>
            <w:r w:rsidRPr="009E16AF">
              <w:rPr>
                <w:b/>
                <w:bCs/>
                <w:color w:val="000000"/>
                <w:sz w:val="22"/>
                <w:szCs w:val="22"/>
              </w:rPr>
              <w:t xml:space="preserve">Household Member Signature: </w:t>
            </w:r>
            <w:sdt>
              <w:sdtPr>
                <w:rPr>
                  <w:bCs/>
                  <w:sz w:val="22"/>
                  <w:szCs w:val="22"/>
                </w:rPr>
                <w:id w:val="1060827749"/>
                <w:placeholder>
                  <w:docPart w:val="0128C1216AD34E6BB2FFFBFCC8957417"/>
                </w:placeholder>
                <w:showingPlcHdr/>
                <w:text/>
              </w:sdtPr>
              <w:sdtContent>
                <w:r w:rsidR="00B14E47" w:rsidRPr="00A3576A">
                  <w:rPr>
                    <w:bCs/>
                    <w:sz w:val="22"/>
                    <w:szCs w:val="22"/>
                  </w:rPr>
                  <w:t xml:space="preserve"> </w:t>
                </w:r>
              </w:sdtContent>
            </w:sdt>
          </w:p>
        </w:tc>
        <w:tc>
          <w:tcPr>
            <w:tcW w:w="2394" w:type="dxa"/>
            <w:vMerge/>
            <w:tcBorders>
              <w:left w:val="single" w:sz="4" w:space="0" w:color="auto"/>
            </w:tcBorders>
            <w:shd w:val="clear" w:color="auto" w:fill="auto"/>
          </w:tcPr>
          <w:p w14:paraId="43755FF4" w14:textId="77777777" w:rsidR="009E16AF" w:rsidRPr="00685C99" w:rsidRDefault="009E16AF" w:rsidP="009E16AF">
            <w:pPr>
              <w:spacing w:before="120" w:after="60"/>
              <w:jc w:val="both"/>
              <w:rPr>
                <w:color w:val="000000"/>
                <w:sz w:val="22"/>
                <w:szCs w:val="22"/>
              </w:rPr>
            </w:pPr>
          </w:p>
        </w:tc>
      </w:tr>
      <w:tr w:rsidR="00884D34" w:rsidRPr="00014AEC" w14:paraId="69281142" w14:textId="77777777" w:rsidTr="009E16AF">
        <w:trPr>
          <w:trHeight w:val="432"/>
          <w:jc w:val="center"/>
        </w:trPr>
        <w:tc>
          <w:tcPr>
            <w:tcW w:w="8275" w:type="dxa"/>
            <w:tcBorders>
              <w:top w:val="single" w:sz="4" w:space="0" w:color="auto"/>
              <w:left w:val="single" w:sz="4" w:space="0" w:color="auto"/>
            </w:tcBorders>
            <w:shd w:val="clear" w:color="auto" w:fill="auto"/>
            <w:vAlign w:val="center"/>
          </w:tcPr>
          <w:p w14:paraId="59538CB2" w14:textId="4A869D7A" w:rsidR="00884D34" w:rsidRPr="00685C99" w:rsidRDefault="00014AEC" w:rsidP="00EE294D">
            <w:pPr>
              <w:jc w:val="both"/>
              <w:rPr>
                <w:b/>
                <w:color w:val="FFFFFF" w:themeColor="background1"/>
                <w:sz w:val="22"/>
                <w:szCs w:val="22"/>
              </w:rPr>
            </w:pPr>
            <w:r>
              <w:rPr>
                <w:b/>
                <w:sz w:val="22"/>
                <w:szCs w:val="22"/>
              </w:rPr>
              <w:t>GDR</w:t>
            </w:r>
            <w:r w:rsidR="00FD1FA7" w:rsidRPr="00685C99">
              <w:rPr>
                <w:b/>
                <w:color w:val="000000"/>
                <w:sz w:val="22"/>
                <w:szCs w:val="22"/>
              </w:rPr>
              <w:t xml:space="preserve"> Printed Name:</w:t>
            </w:r>
            <w:r w:rsidR="00FD1FA7" w:rsidRPr="00685C99">
              <w:rPr>
                <w:b/>
                <w:sz w:val="22"/>
                <w:szCs w:val="22"/>
              </w:rPr>
              <w:t xml:space="preserve"> </w:t>
            </w:r>
            <w:sdt>
              <w:sdtPr>
                <w:rPr>
                  <w:bCs/>
                  <w:sz w:val="22"/>
                  <w:szCs w:val="22"/>
                </w:rPr>
                <w:id w:val="-1271471108"/>
                <w:placeholder>
                  <w:docPart w:val="645F21A93DA14197ADFBF7B34583326E"/>
                </w:placeholder>
                <w:showingPlcHdr/>
                <w:text/>
              </w:sdtPr>
              <w:sdtContent>
                <w:r w:rsidR="00B14E47" w:rsidRPr="00A3576A">
                  <w:rPr>
                    <w:bCs/>
                    <w:sz w:val="22"/>
                    <w:szCs w:val="22"/>
                  </w:rPr>
                  <w:t xml:space="preserve"> </w:t>
                </w:r>
              </w:sdtContent>
            </w:sdt>
          </w:p>
        </w:tc>
        <w:tc>
          <w:tcPr>
            <w:tcW w:w="2394" w:type="dxa"/>
            <w:vMerge w:val="restart"/>
            <w:tcBorders>
              <w:top w:val="single" w:sz="4" w:space="0" w:color="auto"/>
              <w:left w:val="single" w:sz="4" w:space="0" w:color="auto"/>
            </w:tcBorders>
            <w:shd w:val="clear" w:color="auto" w:fill="auto"/>
            <w:vAlign w:val="center"/>
          </w:tcPr>
          <w:p w14:paraId="4F405FA0" w14:textId="74258BA4" w:rsidR="00884D34" w:rsidRPr="00685C99" w:rsidRDefault="00884D34" w:rsidP="00206113">
            <w:pPr>
              <w:rPr>
                <w:b/>
                <w:sz w:val="22"/>
                <w:szCs w:val="22"/>
              </w:rPr>
            </w:pPr>
            <w:r w:rsidRPr="00685C99">
              <w:rPr>
                <w:b/>
                <w:sz w:val="22"/>
                <w:szCs w:val="22"/>
              </w:rPr>
              <w:t xml:space="preserve">Date: </w:t>
            </w:r>
            <w:sdt>
              <w:sdtPr>
                <w:rPr>
                  <w:bCs/>
                  <w:sz w:val="22"/>
                  <w:szCs w:val="22"/>
                </w:rPr>
                <w:id w:val="-938062755"/>
                <w:placeholder>
                  <w:docPart w:val="EAFDD39C11A2474A84D582D2B2333E3E"/>
                </w:placeholder>
                <w:showingPlcHdr/>
                <w:text/>
              </w:sdtPr>
              <w:sdtContent>
                <w:r w:rsidR="00B14E47" w:rsidRPr="00A3576A">
                  <w:rPr>
                    <w:bCs/>
                    <w:sz w:val="22"/>
                    <w:szCs w:val="22"/>
                  </w:rPr>
                  <w:t xml:space="preserve"> </w:t>
                </w:r>
              </w:sdtContent>
            </w:sdt>
          </w:p>
        </w:tc>
      </w:tr>
      <w:tr w:rsidR="00884D34" w:rsidRPr="00014AEC" w14:paraId="2A03B4B3" w14:textId="77777777" w:rsidTr="009E16AF">
        <w:trPr>
          <w:trHeight w:val="720"/>
          <w:jc w:val="center"/>
        </w:trPr>
        <w:tc>
          <w:tcPr>
            <w:tcW w:w="8275" w:type="dxa"/>
            <w:tcBorders>
              <w:top w:val="single" w:sz="4" w:space="0" w:color="auto"/>
              <w:left w:val="single" w:sz="4" w:space="0" w:color="auto"/>
            </w:tcBorders>
            <w:shd w:val="clear" w:color="auto" w:fill="auto"/>
            <w:vAlign w:val="center"/>
          </w:tcPr>
          <w:p w14:paraId="3FEECB11" w14:textId="61ABD3C6" w:rsidR="00884D34" w:rsidRPr="00685C99" w:rsidRDefault="00014AEC" w:rsidP="00D6649F">
            <w:pPr>
              <w:rPr>
                <w:b/>
                <w:sz w:val="22"/>
                <w:szCs w:val="22"/>
              </w:rPr>
            </w:pPr>
            <w:r>
              <w:rPr>
                <w:b/>
                <w:sz w:val="22"/>
                <w:szCs w:val="22"/>
              </w:rPr>
              <w:t>GDR</w:t>
            </w:r>
            <w:r w:rsidR="00FD1FA7" w:rsidRPr="00685C99">
              <w:rPr>
                <w:b/>
                <w:color w:val="000000"/>
                <w:sz w:val="22"/>
                <w:szCs w:val="22"/>
              </w:rPr>
              <w:t xml:space="preserve"> Signature: </w:t>
            </w:r>
            <w:sdt>
              <w:sdtPr>
                <w:rPr>
                  <w:bCs/>
                  <w:sz w:val="22"/>
                  <w:szCs w:val="22"/>
                </w:rPr>
                <w:id w:val="-2117047762"/>
                <w:placeholder>
                  <w:docPart w:val="F5A97D5380A6491EA5238B98061A6C71"/>
                </w:placeholder>
                <w:showingPlcHdr/>
                <w:text/>
              </w:sdtPr>
              <w:sdtContent>
                <w:r w:rsidR="00B14E47" w:rsidRPr="00A3576A">
                  <w:rPr>
                    <w:bCs/>
                    <w:sz w:val="22"/>
                    <w:szCs w:val="22"/>
                  </w:rPr>
                  <w:t xml:space="preserve"> </w:t>
                </w:r>
              </w:sdtContent>
            </w:sdt>
          </w:p>
        </w:tc>
        <w:tc>
          <w:tcPr>
            <w:tcW w:w="2394" w:type="dxa"/>
            <w:vMerge/>
            <w:tcBorders>
              <w:left w:val="single" w:sz="4" w:space="0" w:color="auto"/>
            </w:tcBorders>
            <w:shd w:val="clear" w:color="auto" w:fill="auto"/>
            <w:vAlign w:val="center"/>
          </w:tcPr>
          <w:p w14:paraId="46F116C7" w14:textId="77777777" w:rsidR="00884D34" w:rsidRPr="00685C99" w:rsidRDefault="00884D34" w:rsidP="00EE294D">
            <w:pPr>
              <w:jc w:val="both"/>
              <w:rPr>
                <w:b/>
                <w:color w:val="FFFFFF" w:themeColor="background1"/>
                <w:sz w:val="22"/>
                <w:szCs w:val="22"/>
              </w:rPr>
            </w:pPr>
          </w:p>
        </w:tc>
      </w:tr>
    </w:tbl>
    <w:p w14:paraId="6FAEB168" w14:textId="5C519506" w:rsidR="00676918" w:rsidRPr="001F0BB4" w:rsidRDefault="00676918" w:rsidP="001F0BB4">
      <w:pPr>
        <w:tabs>
          <w:tab w:val="left" w:pos="3555"/>
        </w:tabs>
        <w:rPr>
          <w:sz w:val="28"/>
          <w:szCs w:val="28"/>
        </w:rPr>
      </w:pPr>
    </w:p>
    <w:sectPr w:rsidR="00676918" w:rsidRPr="001F0BB4" w:rsidSect="00685C99">
      <w:footerReference w:type="default" r:id="rId12"/>
      <w:headerReference w:type="first" r:id="rId13"/>
      <w:footerReference w:type="firs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55D321" w14:textId="77777777" w:rsidR="00333239" w:rsidRDefault="00333239">
      <w:r>
        <w:separator/>
      </w:r>
    </w:p>
  </w:endnote>
  <w:endnote w:type="continuationSeparator" w:id="0">
    <w:p w14:paraId="652009FF" w14:textId="77777777" w:rsidR="00333239" w:rsidRDefault="003332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8E0B1" w14:textId="6FAA81B8" w:rsidR="009E16AF" w:rsidRPr="002821ED" w:rsidRDefault="009E16AF" w:rsidP="009E16AF">
    <w:pPr>
      <w:pStyle w:val="Footer"/>
      <w:tabs>
        <w:tab w:val="clear" w:pos="4320"/>
        <w:tab w:val="clear" w:pos="8640"/>
        <w:tab w:val="center" w:pos="5400"/>
        <w:tab w:val="right" w:pos="10800"/>
      </w:tabs>
    </w:pPr>
    <w:r>
      <w:t>Form 14.11 Verification of Pension and Annuities</w:t>
    </w:r>
    <w:r>
      <w:tab/>
    </w:r>
    <w:r w:rsidR="00B66AE4">
      <w:t>July</w:t>
    </w:r>
    <w:r>
      <w:t xml:space="preserve"> 2021</w:t>
    </w:r>
    <w:r>
      <w:tab/>
      <w:t xml:space="preserve">Page </w:t>
    </w:r>
    <w:r>
      <w:fldChar w:fldCharType="begin"/>
    </w:r>
    <w:r>
      <w:instrText xml:space="preserve"> PAGE   \* MERGEFORMAT </w:instrText>
    </w:r>
    <w:r>
      <w:fldChar w:fldCharType="separate"/>
    </w:r>
    <w:r>
      <w:t>1</w:t>
    </w:r>
    <w:r>
      <w:rPr>
        <w:noProof/>
      </w:rPr>
      <w:fldChar w:fldCharType="end"/>
    </w:r>
    <w:r>
      <w:t xml:space="preserve"> of 2</w:t>
    </w:r>
  </w:p>
  <w:p w14:paraId="0F80C77A" w14:textId="77777777" w:rsidR="009E16AF" w:rsidRPr="0033157E" w:rsidRDefault="009E16AF" w:rsidP="009E16AF">
    <w:pPr>
      <w:pStyle w:val="Footer"/>
      <w:rPr>
        <w:sz w:val="8"/>
        <w:szCs w:val="8"/>
      </w:rPr>
    </w:pPr>
  </w:p>
  <w:p w14:paraId="5A714E10" w14:textId="77777777" w:rsidR="009E16AF" w:rsidRDefault="009E16AF" w:rsidP="009E16AF">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p w14:paraId="1823828A" w14:textId="77777777" w:rsidR="006418E1" w:rsidRDefault="006418E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3AAAC" w14:textId="030336E0" w:rsidR="009D0793" w:rsidRPr="002821ED" w:rsidRDefault="009D0793" w:rsidP="00685C99">
    <w:pPr>
      <w:pStyle w:val="Footer"/>
      <w:tabs>
        <w:tab w:val="clear" w:pos="4320"/>
        <w:tab w:val="clear" w:pos="8640"/>
        <w:tab w:val="center" w:pos="5400"/>
        <w:tab w:val="right" w:pos="10800"/>
      </w:tabs>
    </w:pPr>
    <w:bookmarkStart w:id="0" w:name="_Hlk524960941"/>
    <w:r>
      <w:t>Form 14.11 Verification of Pension and Annuities</w:t>
    </w:r>
    <w:r>
      <w:tab/>
    </w:r>
    <w:r w:rsidR="00B66AE4">
      <w:t>July</w:t>
    </w:r>
    <w:r w:rsidR="009E16AF">
      <w:t xml:space="preserve"> 2021</w:t>
    </w:r>
    <w:r>
      <w:tab/>
      <w:t xml:space="preserve">Page </w:t>
    </w:r>
    <w:r>
      <w:fldChar w:fldCharType="begin"/>
    </w:r>
    <w:r>
      <w:instrText xml:space="preserve"> PAGE   \* MERGEFORMAT </w:instrText>
    </w:r>
    <w:r>
      <w:fldChar w:fldCharType="separate"/>
    </w:r>
    <w:r>
      <w:t>1</w:t>
    </w:r>
    <w:r>
      <w:rPr>
        <w:noProof/>
      </w:rPr>
      <w:fldChar w:fldCharType="end"/>
    </w:r>
    <w:r>
      <w:t xml:space="preserve"> of </w:t>
    </w:r>
    <w:r w:rsidR="00352FEE">
      <w:t>2</w:t>
    </w:r>
  </w:p>
  <w:p w14:paraId="25F74E78" w14:textId="399A2C00" w:rsidR="009D0793" w:rsidRPr="0033157E" w:rsidRDefault="009D0793" w:rsidP="009D0793">
    <w:pPr>
      <w:pStyle w:val="Footer"/>
      <w:rPr>
        <w:sz w:val="8"/>
        <w:szCs w:val="8"/>
      </w:rPr>
    </w:pPr>
  </w:p>
  <w:p w14:paraId="4A3DD639" w14:textId="06305C55" w:rsidR="00352D14" w:rsidRDefault="009D0793" w:rsidP="00685C99">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bookmarkEnd w:id="0"/>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83BD2D" w14:textId="77777777" w:rsidR="00333239" w:rsidRDefault="00333239">
      <w:r>
        <w:separator/>
      </w:r>
    </w:p>
  </w:footnote>
  <w:footnote w:type="continuationSeparator" w:id="0">
    <w:p w14:paraId="7B078EB9" w14:textId="77777777" w:rsidR="00333239" w:rsidRDefault="003332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041B3" w14:textId="5020ECD2" w:rsidR="00980C90" w:rsidRPr="000D3DC5" w:rsidRDefault="005F0667" w:rsidP="00685C99">
    <w:pPr>
      <w:jc w:val="right"/>
      <w:rPr>
        <w:b/>
        <w:sz w:val="28"/>
        <w:szCs w:val="28"/>
      </w:rPr>
    </w:pPr>
    <w:r>
      <w:rPr>
        <w:noProof/>
      </w:rPr>
      <w:drawing>
        <wp:anchor distT="0" distB="0" distL="114300" distR="114300" simplePos="0" relativeHeight="251658240" behindDoc="0" locked="0" layoutInCell="1" allowOverlap="1" wp14:anchorId="1A2A2176" wp14:editId="614E695F">
          <wp:simplePos x="0" y="0"/>
          <wp:positionH relativeFrom="column">
            <wp:posOffset>166465</wp:posOffset>
          </wp:positionH>
          <wp:positionV relativeFrom="paragraph">
            <wp:posOffset>-205527</wp:posOffset>
          </wp:positionV>
          <wp:extent cx="731521" cy="731521"/>
          <wp:effectExtent l="0" t="0" r="0" b="0"/>
          <wp:wrapNone/>
          <wp:docPr id="1" name="Picture 1" descr="A picture containing text, outdoor, ceramic 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outdoor, ceramic w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1" cy="731521"/>
                  </a:xfrm>
                  <a:prstGeom prst="rect">
                    <a:avLst/>
                  </a:prstGeom>
                </pic:spPr>
              </pic:pic>
            </a:graphicData>
          </a:graphic>
        </wp:anchor>
      </w:drawing>
    </w:r>
    <w:r w:rsidR="00980C90">
      <w:tab/>
    </w:r>
    <w:r w:rsidR="00980C90" w:rsidRPr="000D3DC5">
      <w:rPr>
        <w:b/>
        <w:sz w:val="28"/>
        <w:szCs w:val="28"/>
      </w:rPr>
      <w:t>Texas General Land Office</w:t>
    </w:r>
  </w:p>
  <w:p w14:paraId="44352E11" w14:textId="77777777" w:rsidR="00980C90" w:rsidRPr="000D3DC5" w:rsidRDefault="00980C90" w:rsidP="00685C99">
    <w:pPr>
      <w:jc w:val="right"/>
      <w:rPr>
        <w:b/>
        <w:sz w:val="24"/>
        <w:szCs w:val="24"/>
      </w:rPr>
    </w:pPr>
    <w:r w:rsidRPr="000D3DC5">
      <w:rPr>
        <w:b/>
        <w:sz w:val="24"/>
        <w:szCs w:val="24"/>
      </w:rPr>
      <w:t>Community Development and Revitalization</w:t>
    </w:r>
  </w:p>
  <w:p w14:paraId="3A827116" w14:textId="074EF2E4" w:rsidR="00980C90" w:rsidRDefault="008E39CE" w:rsidP="00685C99">
    <w:pPr>
      <w:spacing w:after="120"/>
      <w:jc w:val="right"/>
    </w:pPr>
    <w:r>
      <w:rPr>
        <w:b/>
        <w:sz w:val="24"/>
        <w:szCs w:val="24"/>
      </w:rPr>
      <w:t xml:space="preserve">14.11 </w:t>
    </w:r>
    <w:r w:rsidR="00CD23CC">
      <w:rPr>
        <w:b/>
        <w:sz w:val="24"/>
        <w:szCs w:val="24"/>
      </w:rPr>
      <w:t xml:space="preserve">Verification </w:t>
    </w:r>
    <w:r w:rsidR="00011445">
      <w:rPr>
        <w:b/>
        <w:sz w:val="24"/>
        <w:szCs w:val="24"/>
      </w:rPr>
      <w:t>of Pension and Annuit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7439C"/>
    <w:multiLevelType w:val="hybridMultilevel"/>
    <w:tmpl w:val="68C842A6"/>
    <w:lvl w:ilvl="0" w:tplc="8CB8E9DE">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1" w15:restartNumberingAfterBreak="0">
    <w:nsid w:val="43D91E2B"/>
    <w:multiLevelType w:val="hybridMultilevel"/>
    <w:tmpl w:val="18E8F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EA5154"/>
    <w:multiLevelType w:val="hybridMultilevel"/>
    <w:tmpl w:val="87DC8E72"/>
    <w:lvl w:ilvl="0" w:tplc="E474E994">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3" w15:restartNumberingAfterBreak="0">
    <w:nsid w:val="6927F4F0"/>
    <w:multiLevelType w:val="hybridMultilevel"/>
    <w:tmpl w:val="6CBED8D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6FFB4B5D"/>
    <w:multiLevelType w:val="hybridMultilevel"/>
    <w:tmpl w:val="65A26588"/>
    <w:lvl w:ilvl="0" w:tplc="0BE4712E">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5" w15:restartNumberingAfterBreak="0">
    <w:nsid w:val="74466D1B"/>
    <w:multiLevelType w:val="hybridMultilevel"/>
    <w:tmpl w:val="A1189650"/>
    <w:lvl w:ilvl="0" w:tplc="0D5611C8">
      <w:numFmt w:val="bullet"/>
      <w:lvlText w:val=""/>
      <w:lvlJc w:val="left"/>
      <w:pPr>
        <w:ind w:left="1350" w:hanging="360"/>
      </w:pPr>
      <w:rPr>
        <w:rFonts w:ascii="Symbol" w:eastAsia="Times New Roman" w:hAnsi="Symbol" w:cs="Times New Roman"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num w:numId="1" w16cid:durableId="690305474">
    <w:abstractNumId w:val="2"/>
  </w:num>
  <w:num w:numId="2" w16cid:durableId="1223178611">
    <w:abstractNumId w:val="0"/>
  </w:num>
  <w:num w:numId="3" w16cid:durableId="281768400">
    <w:abstractNumId w:val="5"/>
  </w:num>
  <w:num w:numId="4" w16cid:durableId="1040127945">
    <w:abstractNumId w:val="4"/>
  </w:num>
  <w:num w:numId="5" w16cid:durableId="484014790">
    <w:abstractNumId w:val="3"/>
  </w:num>
  <w:num w:numId="6" w16cid:durableId="14327804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pOb6YCFl6BzzmX1HOUdcykhXLaHnkwviFEhKO0YTMO6i1iALCyvRMcQr6QfsQ8a66/gXxY3Ukft/Ac0AVJoDYQ==" w:salt="bHz6ZD0iNIdmBRA7//olEA=="/>
  <w:defaultTabStop w:val="720"/>
  <w:doNotShadeFormData/>
  <w:noPunctuationKerning/>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wsDA3sDQzNjQxMTBQ0lEKTi0uzszPAykwrAUAEQqqSCwAAAA="/>
  </w:docVars>
  <w:rsids>
    <w:rsidRoot w:val="004F5421"/>
    <w:rsid w:val="00003DB4"/>
    <w:rsid w:val="0000789B"/>
    <w:rsid w:val="00011445"/>
    <w:rsid w:val="00014AEC"/>
    <w:rsid w:val="000202D9"/>
    <w:rsid w:val="00020BA3"/>
    <w:rsid w:val="00024831"/>
    <w:rsid w:val="00026311"/>
    <w:rsid w:val="00026864"/>
    <w:rsid w:val="000272EF"/>
    <w:rsid w:val="00032AB8"/>
    <w:rsid w:val="00051B50"/>
    <w:rsid w:val="00060109"/>
    <w:rsid w:val="00085D48"/>
    <w:rsid w:val="00092EE0"/>
    <w:rsid w:val="000A67A2"/>
    <w:rsid w:val="000C5410"/>
    <w:rsid w:val="000E111F"/>
    <w:rsid w:val="000F05EB"/>
    <w:rsid w:val="000F3E09"/>
    <w:rsid w:val="000F59CC"/>
    <w:rsid w:val="0017451F"/>
    <w:rsid w:val="00183D8A"/>
    <w:rsid w:val="00186894"/>
    <w:rsid w:val="001870B9"/>
    <w:rsid w:val="001C0DDC"/>
    <w:rsid w:val="001E293F"/>
    <w:rsid w:val="001E6280"/>
    <w:rsid w:val="001F0BB4"/>
    <w:rsid w:val="001F3148"/>
    <w:rsid w:val="001F3416"/>
    <w:rsid w:val="001F472E"/>
    <w:rsid w:val="001F477D"/>
    <w:rsid w:val="001F62FF"/>
    <w:rsid w:val="00205905"/>
    <w:rsid w:val="00206113"/>
    <w:rsid w:val="00213184"/>
    <w:rsid w:val="00220E7A"/>
    <w:rsid w:val="00227049"/>
    <w:rsid w:val="0024166B"/>
    <w:rsid w:val="00243CA0"/>
    <w:rsid w:val="00245E6B"/>
    <w:rsid w:val="00252E9D"/>
    <w:rsid w:val="002615E1"/>
    <w:rsid w:val="002651E1"/>
    <w:rsid w:val="002663E2"/>
    <w:rsid w:val="00273894"/>
    <w:rsid w:val="00273BC2"/>
    <w:rsid w:val="0027560A"/>
    <w:rsid w:val="00292E54"/>
    <w:rsid w:val="002933AE"/>
    <w:rsid w:val="00293BF3"/>
    <w:rsid w:val="00296EBD"/>
    <w:rsid w:val="002A105C"/>
    <w:rsid w:val="002C0235"/>
    <w:rsid w:val="002C03D4"/>
    <w:rsid w:val="002C4E2E"/>
    <w:rsid w:val="002E62E3"/>
    <w:rsid w:val="002F7C75"/>
    <w:rsid w:val="003001D3"/>
    <w:rsid w:val="00314267"/>
    <w:rsid w:val="00316176"/>
    <w:rsid w:val="003227A4"/>
    <w:rsid w:val="003228CC"/>
    <w:rsid w:val="00323376"/>
    <w:rsid w:val="00323C40"/>
    <w:rsid w:val="00326A13"/>
    <w:rsid w:val="00330D7B"/>
    <w:rsid w:val="00333239"/>
    <w:rsid w:val="00335106"/>
    <w:rsid w:val="0034007F"/>
    <w:rsid w:val="00343408"/>
    <w:rsid w:val="0034446F"/>
    <w:rsid w:val="003479EC"/>
    <w:rsid w:val="00352D14"/>
    <w:rsid w:val="00352FEE"/>
    <w:rsid w:val="0036624B"/>
    <w:rsid w:val="00373725"/>
    <w:rsid w:val="00377AE6"/>
    <w:rsid w:val="003816E9"/>
    <w:rsid w:val="00381B28"/>
    <w:rsid w:val="00383F8F"/>
    <w:rsid w:val="00390EF2"/>
    <w:rsid w:val="0039702D"/>
    <w:rsid w:val="003A308F"/>
    <w:rsid w:val="003A697C"/>
    <w:rsid w:val="003B344A"/>
    <w:rsid w:val="003B50AD"/>
    <w:rsid w:val="003B5D6B"/>
    <w:rsid w:val="003C3E43"/>
    <w:rsid w:val="003F37B5"/>
    <w:rsid w:val="003F57FC"/>
    <w:rsid w:val="003F7DBB"/>
    <w:rsid w:val="004257F3"/>
    <w:rsid w:val="00433C32"/>
    <w:rsid w:val="00434234"/>
    <w:rsid w:val="00454251"/>
    <w:rsid w:val="00455DD9"/>
    <w:rsid w:val="004950BE"/>
    <w:rsid w:val="004A1B2D"/>
    <w:rsid w:val="004A35E3"/>
    <w:rsid w:val="004A38C6"/>
    <w:rsid w:val="004B193F"/>
    <w:rsid w:val="004C2AD1"/>
    <w:rsid w:val="004C5D1A"/>
    <w:rsid w:val="004E454E"/>
    <w:rsid w:val="004F1525"/>
    <w:rsid w:val="004F5421"/>
    <w:rsid w:val="00524C32"/>
    <w:rsid w:val="005538F8"/>
    <w:rsid w:val="00554F32"/>
    <w:rsid w:val="00560A1C"/>
    <w:rsid w:val="005623F3"/>
    <w:rsid w:val="00570198"/>
    <w:rsid w:val="00571267"/>
    <w:rsid w:val="00576863"/>
    <w:rsid w:val="00586277"/>
    <w:rsid w:val="00587880"/>
    <w:rsid w:val="00590A24"/>
    <w:rsid w:val="0059635E"/>
    <w:rsid w:val="005B056C"/>
    <w:rsid w:val="005C549A"/>
    <w:rsid w:val="005D7331"/>
    <w:rsid w:val="005F0667"/>
    <w:rsid w:val="005F0E76"/>
    <w:rsid w:val="005F6CA0"/>
    <w:rsid w:val="00615F53"/>
    <w:rsid w:val="00620CD3"/>
    <w:rsid w:val="0063040E"/>
    <w:rsid w:val="00635D59"/>
    <w:rsid w:val="006418E1"/>
    <w:rsid w:val="006419F7"/>
    <w:rsid w:val="00646948"/>
    <w:rsid w:val="00666243"/>
    <w:rsid w:val="00676918"/>
    <w:rsid w:val="00685BE8"/>
    <w:rsid w:val="00685C99"/>
    <w:rsid w:val="006B2FAA"/>
    <w:rsid w:val="006B4475"/>
    <w:rsid w:val="006B6317"/>
    <w:rsid w:val="006D3731"/>
    <w:rsid w:val="006D7765"/>
    <w:rsid w:val="006E10BB"/>
    <w:rsid w:val="006E45F8"/>
    <w:rsid w:val="006F7008"/>
    <w:rsid w:val="0071321F"/>
    <w:rsid w:val="00727F96"/>
    <w:rsid w:val="007328D6"/>
    <w:rsid w:val="00733991"/>
    <w:rsid w:val="00736373"/>
    <w:rsid w:val="00740497"/>
    <w:rsid w:val="00765FC6"/>
    <w:rsid w:val="00766E14"/>
    <w:rsid w:val="00773406"/>
    <w:rsid w:val="007739D6"/>
    <w:rsid w:val="00781A79"/>
    <w:rsid w:val="00792859"/>
    <w:rsid w:val="007959DA"/>
    <w:rsid w:val="007A2107"/>
    <w:rsid w:val="007A5EE6"/>
    <w:rsid w:val="007A76FC"/>
    <w:rsid w:val="007B31CA"/>
    <w:rsid w:val="007B5E50"/>
    <w:rsid w:val="007B5F46"/>
    <w:rsid w:val="007D0232"/>
    <w:rsid w:val="007D5A76"/>
    <w:rsid w:val="007E2880"/>
    <w:rsid w:val="007E57EA"/>
    <w:rsid w:val="007E6C2D"/>
    <w:rsid w:val="007F283B"/>
    <w:rsid w:val="007F70EA"/>
    <w:rsid w:val="00803EE3"/>
    <w:rsid w:val="00804D42"/>
    <w:rsid w:val="00816149"/>
    <w:rsid w:val="0082393B"/>
    <w:rsid w:val="008260F4"/>
    <w:rsid w:val="008267C8"/>
    <w:rsid w:val="00835561"/>
    <w:rsid w:val="00841F2F"/>
    <w:rsid w:val="00845192"/>
    <w:rsid w:val="00851F47"/>
    <w:rsid w:val="0086738F"/>
    <w:rsid w:val="00870DA8"/>
    <w:rsid w:val="00872A34"/>
    <w:rsid w:val="0087635F"/>
    <w:rsid w:val="00884D34"/>
    <w:rsid w:val="00885637"/>
    <w:rsid w:val="008C0DDF"/>
    <w:rsid w:val="008D3960"/>
    <w:rsid w:val="008D7730"/>
    <w:rsid w:val="008E02BA"/>
    <w:rsid w:val="008E39CE"/>
    <w:rsid w:val="008F29D1"/>
    <w:rsid w:val="008F6CA5"/>
    <w:rsid w:val="00922363"/>
    <w:rsid w:val="00923D27"/>
    <w:rsid w:val="00952606"/>
    <w:rsid w:val="00955227"/>
    <w:rsid w:val="00966655"/>
    <w:rsid w:val="00980C90"/>
    <w:rsid w:val="00982F73"/>
    <w:rsid w:val="009A4F3E"/>
    <w:rsid w:val="009A79A3"/>
    <w:rsid w:val="009B2137"/>
    <w:rsid w:val="009B283C"/>
    <w:rsid w:val="009B5C5A"/>
    <w:rsid w:val="009B7576"/>
    <w:rsid w:val="009C7D9E"/>
    <w:rsid w:val="009D0793"/>
    <w:rsid w:val="009D1221"/>
    <w:rsid w:val="009D32F6"/>
    <w:rsid w:val="009D3497"/>
    <w:rsid w:val="009D576F"/>
    <w:rsid w:val="009E16AF"/>
    <w:rsid w:val="009E64B3"/>
    <w:rsid w:val="009F06AF"/>
    <w:rsid w:val="00A00A3A"/>
    <w:rsid w:val="00A020D8"/>
    <w:rsid w:val="00A02C62"/>
    <w:rsid w:val="00A0795B"/>
    <w:rsid w:val="00A2085A"/>
    <w:rsid w:val="00A27AA0"/>
    <w:rsid w:val="00A33BEA"/>
    <w:rsid w:val="00A3576A"/>
    <w:rsid w:val="00A4006E"/>
    <w:rsid w:val="00A40B02"/>
    <w:rsid w:val="00A43AA0"/>
    <w:rsid w:val="00A500DE"/>
    <w:rsid w:val="00A5345C"/>
    <w:rsid w:val="00A549B9"/>
    <w:rsid w:val="00A757A3"/>
    <w:rsid w:val="00A864B3"/>
    <w:rsid w:val="00A901B5"/>
    <w:rsid w:val="00A977E5"/>
    <w:rsid w:val="00AB1633"/>
    <w:rsid w:val="00AC1CD3"/>
    <w:rsid w:val="00AC7420"/>
    <w:rsid w:val="00AE62FF"/>
    <w:rsid w:val="00AF0E92"/>
    <w:rsid w:val="00AF16D0"/>
    <w:rsid w:val="00AF1926"/>
    <w:rsid w:val="00AF65E6"/>
    <w:rsid w:val="00B14E47"/>
    <w:rsid w:val="00B17B37"/>
    <w:rsid w:val="00B25358"/>
    <w:rsid w:val="00B27F38"/>
    <w:rsid w:val="00B314ED"/>
    <w:rsid w:val="00B40C58"/>
    <w:rsid w:val="00B47D57"/>
    <w:rsid w:val="00B5383D"/>
    <w:rsid w:val="00B5789C"/>
    <w:rsid w:val="00B605B7"/>
    <w:rsid w:val="00B65994"/>
    <w:rsid w:val="00B65C61"/>
    <w:rsid w:val="00B66AE4"/>
    <w:rsid w:val="00B67BAE"/>
    <w:rsid w:val="00B734A3"/>
    <w:rsid w:val="00B76791"/>
    <w:rsid w:val="00B772AC"/>
    <w:rsid w:val="00B8678A"/>
    <w:rsid w:val="00B87FA2"/>
    <w:rsid w:val="00BA5DCC"/>
    <w:rsid w:val="00BB1198"/>
    <w:rsid w:val="00BC23AA"/>
    <w:rsid w:val="00BC5A5C"/>
    <w:rsid w:val="00BC6768"/>
    <w:rsid w:val="00BD105F"/>
    <w:rsid w:val="00BD1E20"/>
    <w:rsid w:val="00BD5FDC"/>
    <w:rsid w:val="00BE0BD6"/>
    <w:rsid w:val="00BF45CB"/>
    <w:rsid w:val="00BF512A"/>
    <w:rsid w:val="00C04406"/>
    <w:rsid w:val="00C11913"/>
    <w:rsid w:val="00C20863"/>
    <w:rsid w:val="00C24E2A"/>
    <w:rsid w:val="00C30EFF"/>
    <w:rsid w:val="00C42C34"/>
    <w:rsid w:val="00C45D2C"/>
    <w:rsid w:val="00C47615"/>
    <w:rsid w:val="00C52194"/>
    <w:rsid w:val="00C527BB"/>
    <w:rsid w:val="00C64B84"/>
    <w:rsid w:val="00C658AB"/>
    <w:rsid w:val="00C65AEA"/>
    <w:rsid w:val="00C66D26"/>
    <w:rsid w:val="00C67233"/>
    <w:rsid w:val="00C84D98"/>
    <w:rsid w:val="00C86F32"/>
    <w:rsid w:val="00C91CEA"/>
    <w:rsid w:val="00CA10C7"/>
    <w:rsid w:val="00CB254E"/>
    <w:rsid w:val="00CD23CC"/>
    <w:rsid w:val="00CD4968"/>
    <w:rsid w:val="00CE5C39"/>
    <w:rsid w:val="00CE5F60"/>
    <w:rsid w:val="00CF16CC"/>
    <w:rsid w:val="00CF49F4"/>
    <w:rsid w:val="00D00DBE"/>
    <w:rsid w:val="00D02763"/>
    <w:rsid w:val="00D10501"/>
    <w:rsid w:val="00D11098"/>
    <w:rsid w:val="00D16F21"/>
    <w:rsid w:val="00D365C7"/>
    <w:rsid w:val="00D46C51"/>
    <w:rsid w:val="00D47E1A"/>
    <w:rsid w:val="00D5429B"/>
    <w:rsid w:val="00D559D3"/>
    <w:rsid w:val="00D652C2"/>
    <w:rsid w:val="00D66189"/>
    <w:rsid w:val="00D6649F"/>
    <w:rsid w:val="00D73D87"/>
    <w:rsid w:val="00D87342"/>
    <w:rsid w:val="00D90379"/>
    <w:rsid w:val="00D93E87"/>
    <w:rsid w:val="00DE4947"/>
    <w:rsid w:val="00DE6387"/>
    <w:rsid w:val="00E073C5"/>
    <w:rsid w:val="00E135B9"/>
    <w:rsid w:val="00E17D90"/>
    <w:rsid w:val="00E252EE"/>
    <w:rsid w:val="00E30A8F"/>
    <w:rsid w:val="00E30E41"/>
    <w:rsid w:val="00E358B9"/>
    <w:rsid w:val="00E54733"/>
    <w:rsid w:val="00E60F76"/>
    <w:rsid w:val="00E77CD6"/>
    <w:rsid w:val="00E81D64"/>
    <w:rsid w:val="00EA2730"/>
    <w:rsid w:val="00EB4969"/>
    <w:rsid w:val="00EB77C2"/>
    <w:rsid w:val="00ED3CDE"/>
    <w:rsid w:val="00EE294D"/>
    <w:rsid w:val="00EE7158"/>
    <w:rsid w:val="00EF41F6"/>
    <w:rsid w:val="00EF4766"/>
    <w:rsid w:val="00EF75B5"/>
    <w:rsid w:val="00F02445"/>
    <w:rsid w:val="00F11058"/>
    <w:rsid w:val="00F2325D"/>
    <w:rsid w:val="00F2547C"/>
    <w:rsid w:val="00F2563C"/>
    <w:rsid w:val="00F33FFA"/>
    <w:rsid w:val="00F409C3"/>
    <w:rsid w:val="00F40EE9"/>
    <w:rsid w:val="00F43286"/>
    <w:rsid w:val="00F56CA5"/>
    <w:rsid w:val="00F66E15"/>
    <w:rsid w:val="00F82ACD"/>
    <w:rsid w:val="00F909C5"/>
    <w:rsid w:val="00F94DB9"/>
    <w:rsid w:val="00F95BDC"/>
    <w:rsid w:val="00F95CA3"/>
    <w:rsid w:val="00FA0876"/>
    <w:rsid w:val="00FA53F5"/>
    <w:rsid w:val="00FB1CAB"/>
    <w:rsid w:val="00FB66D1"/>
    <w:rsid w:val="00FC58B0"/>
    <w:rsid w:val="00FC6288"/>
    <w:rsid w:val="00FD1FA7"/>
    <w:rsid w:val="00FE5F26"/>
    <w:rsid w:val="00FF0343"/>
    <w:rsid w:val="00FF0FD7"/>
    <w:rsid w:val="00FF24F3"/>
    <w:rsid w:val="752C75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AADC30"/>
  <w15:docId w15:val="{D2280CF7-C3E2-43D7-AFE9-3CD048765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6A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26A13"/>
    <w:pPr>
      <w:jc w:val="center"/>
    </w:pPr>
    <w:rPr>
      <w:smallCaps/>
      <w:sz w:val="28"/>
    </w:rPr>
  </w:style>
  <w:style w:type="character" w:customStyle="1" w:styleId="TitleChar">
    <w:name w:val="Title Char"/>
    <w:basedOn w:val="DefaultParagraphFont"/>
    <w:link w:val="Title"/>
    <w:rsid w:val="00326A13"/>
    <w:rPr>
      <w:smallCaps/>
      <w:sz w:val="28"/>
      <w:lang w:val="en-US" w:eastAsia="en-US" w:bidi="ar-SA"/>
    </w:rPr>
  </w:style>
  <w:style w:type="table" w:styleId="TableGrid">
    <w:name w:val="Table Grid"/>
    <w:basedOn w:val="TableNormal"/>
    <w:rsid w:val="00326A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F57FC"/>
    <w:pPr>
      <w:tabs>
        <w:tab w:val="center" w:pos="4320"/>
        <w:tab w:val="right" w:pos="8640"/>
      </w:tabs>
    </w:pPr>
  </w:style>
  <w:style w:type="paragraph" w:styleId="Footer">
    <w:name w:val="footer"/>
    <w:basedOn w:val="Normal"/>
    <w:link w:val="FooterChar"/>
    <w:uiPriority w:val="99"/>
    <w:rsid w:val="003F57FC"/>
    <w:pPr>
      <w:tabs>
        <w:tab w:val="center" w:pos="4320"/>
        <w:tab w:val="right" w:pos="8640"/>
      </w:tabs>
    </w:pPr>
  </w:style>
  <w:style w:type="character" w:styleId="CommentReference">
    <w:name w:val="annotation reference"/>
    <w:basedOn w:val="DefaultParagraphFont"/>
    <w:uiPriority w:val="99"/>
    <w:semiHidden/>
    <w:unhideWhenUsed/>
    <w:rsid w:val="006E45F8"/>
    <w:rPr>
      <w:sz w:val="16"/>
      <w:szCs w:val="16"/>
    </w:rPr>
  </w:style>
  <w:style w:type="paragraph" w:styleId="CommentText">
    <w:name w:val="annotation text"/>
    <w:basedOn w:val="Normal"/>
    <w:link w:val="CommentTextChar"/>
    <w:uiPriority w:val="99"/>
    <w:semiHidden/>
    <w:unhideWhenUsed/>
    <w:rsid w:val="006E45F8"/>
  </w:style>
  <w:style w:type="character" w:customStyle="1" w:styleId="CommentTextChar">
    <w:name w:val="Comment Text Char"/>
    <w:basedOn w:val="DefaultParagraphFont"/>
    <w:link w:val="CommentText"/>
    <w:uiPriority w:val="99"/>
    <w:semiHidden/>
    <w:rsid w:val="006E45F8"/>
  </w:style>
  <w:style w:type="paragraph" w:styleId="CommentSubject">
    <w:name w:val="annotation subject"/>
    <w:basedOn w:val="CommentText"/>
    <w:next w:val="CommentText"/>
    <w:link w:val="CommentSubjectChar"/>
    <w:uiPriority w:val="99"/>
    <w:semiHidden/>
    <w:unhideWhenUsed/>
    <w:rsid w:val="006E45F8"/>
    <w:rPr>
      <w:b/>
      <w:bCs/>
    </w:rPr>
  </w:style>
  <w:style w:type="character" w:customStyle="1" w:styleId="CommentSubjectChar">
    <w:name w:val="Comment Subject Char"/>
    <w:basedOn w:val="CommentTextChar"/>
    <w:link w:val="CommentSubject"/>
    <w:uiPriority w:val="99"/>
    <w:semiHidden/>
    <w:rsid w:val="006E45F8"/>
    <w:rPr>
      <w:b/>
      <w:bCs/>
    </w:rPr>
  </w:style>
  <w:style w:type="paragraph" w:styleId="BalloonText">
    <w:name w:val="Balloon Text"/>
    <w:basedOn w:val="Normal"/>
    <w:link w:val="BalloonTextChar"/>
    <w:uiPriority w:val="99"/>
    <w:semiHidden/>
    <w:unhideWhenUsed/>
    <w:rsid w:val="006E45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5F8"/>
    <w:rPr>
      <w:rFonts w:ascii="Segoe UI" w:hAnsi="Segoe UI" w:cs="Segoe UI"/>
      <w:sz w:val="18"/>
      <w:szCs w:val="18"/>
    </w:rPr>
  </w:style>
  <w:style w:type="character" w:customStyle="1" w:styleId="FooterChar">
    <w:name w:val="Footer Char"/>
    <w:basedOn w:val="DefaultParagraphFont"/>
    <w:link w:val="Footer"/>
    <w:uiPriority w:val="99"/>
    <w:rsid w:val="00032AB8"/>
  </w:style>
  <w:style w:type="character" w:styleId="PlaceholderText">
    <w:name w:val="Placeholder Text"/>
    <w:basedOn w:val="DefaultParagraphFont"/>
    <w:uiPriority w:val="99"/>
    <w:semiHidden/>
    <w:rsid w:val="00085D48"/>
    <w:rPr>
      <w:color w:val="808080"/>
    </w:rPr>
  </w:style>
  <w:style w:type="paragraph" w:styleId="ListParagraph">
    <w:name w:val="List Paragraph"/>
    <w:basedOn w:val="Normal"/>
    <w:uiPriority w:val="34"/>
    <w:qFormat/>
    <w:rsid w:val="00BC5A5C"/>
    <w:pPr>
      <w:ind w:left="720"/>
      <w:contextualSpacing/>
    </w:pPr>
  </w:style>
  <w:style w:type="character" w:customStyle="1" w:styleId="HeaderChar">
    <w:name w:val="Header Char"/>
    <w:basedOn w:val="DefaultParagraphFont"/>
    <w:link w:val="Header"/>
    <w:uiPriority w:val="99"/>
    <w:rsid w:val="00587880"/>
  </w:style>
  <w:style w:type="paragraph" w:customStyle="1" w:styleId="Default">
    <w:name w:val="Default"/>
    <w:rsid w:val="00A020D8"/>
    <w:pPr>
      <w:autoSpaceDE w:val="0"/>
      <w:autoSpaceDN w:val="0"/>
      <w:adjustRightInd w:val="0"/>
    </w:pPr>
    <w:rPr>
      <w:rFonts w:ascii="Cambria" w:hAnsi="Cambria" w:cs="Cambria"/>
      <w:color w:val="000000"/>
      <w:sz w:val="24"/>
      <w:szCs w:val="24"/>
    </w:rPr>
  </w:style>
  <w:style w:type="paragraph" w:styleId="NormalWeb">
    <w:name w:val="Normal (Web)"/>
    <w:basedOn w:val="Normal"/>
    <w:uiPriority w:val="99"/>
    <w:unhideWhenUsed/>
    <w:rsid w:val="003A697C"/>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2528054">
      <w:bodyDiv w:val="1"/>
      <w:marLeft w:val="0"/>
      <w:marRight w:val="0"/>
      <w:marTop w:val="0"/>
      <w:marBottom w:val="0"/>
      <w:divBdr>
        <w:top w:val="none" w:sz="0" w:space="0" w:color="auto"/>
        <w:left w:val="none" w:sz="0" w:space="0" w:color="auto"/>
        <w:bottom w:val="none" w:sz="0" w:space="0" w:color="auto"/>
        <w:right w:val="none" w:sz="0" w:space="0" w:color="auto"/>
      </w:divBdr>
    </w:div>
    <w:div w:id="930892633">
      <w:bodyDiv w:val="1"/>
      <w:marLeft w:val="0"/>
      <w:marRight w:val="0"/>
      <w:marTop w:val="0"/>
      <w:marBottom w:val="0"/>
      <w:divBdr>
        <w:top w:val="none" w:sz="0" w:space="0" w:color="auto"/>
        <w:left w:val="none" w:sz="0" w:space="0" w:color="auto"/>
        <w:bottom w:val="none" w:sz="0" w:space="0" w:color="auto"/>
        <w:right w:val="none" w:sz="0" w:space="0" w:color="auto"/>
      </w:divBdr>
    </w:div>
    <w:div w:id="2096320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2C736CC9B2D48518F3D5A11EC14AA2E"/>
        <w:category>
          <w:name w:val="General"/>
          <w:gallery w:val="placeholder"/>
        </w:category>
        <w:types>
          <w:type w:val="bbPlcHdr"/>
        </w:types>
        <w:behaviors>
          <w:behavior w:val="content"/>
        </w:behaviors>
        <w:guid w:val="{562D6827-FD9E-4500-8EFA-77004EEBE4EB}"/>
      </w:docPartPr>
      <w:docPartBody>
        <w:p w:rsidR="009B1260" w:rsidRDefault="00616481" w:rsidP="00616481">
          <w:pPr>
            <w:pStyle w:val="12C736CC9B2D48518F3D5A11EC14AA2E"/>
          </w:pPr>
          <w:r>
            <w:rPr>
              <w:b/>
              <w:sz w:val="22"/>
              <w:szCs w:val="22"/>
            </w:rPr>
            <w:t xml:space="preserve"> </w:t>
          </w:r>
        </w:p>
      </w:docPartBody>
    </w:docPart>
    <w:docPart>
      <w:docPartPr>
        <w:name w:val="85FDADAFC25E4BF98FD78C21FC462844"/>
        <w:category>
          <w:name w:val="General"/>
          <w:gallery w:val="placeholder"/>
        </w:category>
        <w:types>
          <w:type w:val="bbPlcHdr"/>
        </w:types>
        <w:behaviors>
          <w:behavior w:val="content"/>
        </w:behaviors>
        <w:guid w:val="{665911BC-8AAE-406E-A485-2703621EBEFC}"/>
      </w:docPartPr>
      <w:docPartBody>
        <w:p w:rsidR="009B1260" w:rsidRDefault="00616481" w:rsidP="00616481">
          <w:pPr>
            <w:pStyle w:val="85FDADAFC25E4BF98FD78C21FC462844"/>
          </w:pPr>
          <w:r>
            <w:rPr>
              <w:b/>
            </w:rPr>
            <w:t xml:space="preserve"> </w:t>
          </w:r>
        </w:p>
      </w:docPartBody>
    </w:docPart>
    <w:docPart>
      <w:docPartPr>
        <w:name w:val="CFCDD66065C146DEAD7AD11CF26D7B5E"/>
        <w:category>
          <w:name w:val="General"/>
          <w:gallery w:val="placeholder"/>
        </w:category>
        <w:types>
          <w:type w:val="bbPlcHdr"/>
        </w:types>
        <w:behaviors>
          <w:behavior w:val="content"/>
        </w:behaviors>
        <w:guid w:val="{4816232A-36B4-4FBE-8E0C-85415859531B}"/>
      </w:docPartPr>
      <w:docPartBody>
        <w:p w:rsidR="009B1260" w:rsidRDefault="00616481" w:rsidP="00616481">
          <w:pPr>
            <w:pStyle w:val="CFCDD66065C146DEAD7AD11CF26D7B5E"/>
          </w:pPr>
          <w:r>
            <w:rPr>
              <w:b/>
            </w:rPr>
            <w:t xml:space="preserve"> </w:t>
          </w:r>
        </w:p>
      </w:docPartBody>
    </w:docPart>
    <w:docPart>
      <w:docPartPr>
        <w:name w:val="8E256682B9CD4FB88E449749A37CACBA"/>
        <w:category>
          <w:name w:val="General"/>
          <w:gallery w:val="placeholder"/>
        </w:category>
        <w:types>
          <w:type w:val="bbPlcHdr"/>
        </w:types>
        <w:behaviors>
          <w:behavior w:val="content"/>
        </w:behaviors>
        <w:guid w:val="{970511E2-6E71-4BF8-8BE4-020E62C60AA3}"/>
      </w:docPartPr>
      <w:docPartBody>
        <w:p w:rsidR="009B1260" w:rsidRDefault="00616481" w:rsidP="00616481">
          <w:pPr>
            <w:pStyle w:val="8E256682B9CD4FB88E449749A37CACBA"/>
          </w:pPr>
          <w:r>
            <w:rPr>
              <w:b/>
            </w:rPr>
            <w:t xml:space="preserve"> </w:t>
          </w:r>
        </w:p>
      </w:docPartBody>
    </w:docPart>
    <w:docPart>
      <w:docPartPr>
        <w:name w:val="A3FD4C4F506F4F82B701265924DC0A3E"/>
        <w:category>
          <w:name w:val="General"/>
          <w:gallery w:val="placeholder"/>
        </w:category>
        <w:types>
          <w:type w:val="bbPlcHdr"/>
        </w:types>
        <w:behaviors>
          <w:behavior w:val="content"/>
        </w:behaviors>
        <w:guid w:val="{28BBDCAE-49B1-42A2-9129-5C4D0CC18596}"/>
      </w:docPartPr>
      <w:docPartBody>
        <w:p w:rsidR="009B1260" w:rsidRDefault="00616481" w:rsidP="00616481">
          <w:pPr>
            <w:pStyle w:val="A3FD4C4F506F4F82B701265924DC0A3E"/>
          </w:pPr>
          <w:r>
            <w:rPr>
              <w:b/>
            </w:rPr>
            <w:t xml:space="preserve"> </w:t>
          </w:r>
        </w:p>
      </w:docPartBody>
    </w:docPart>
    <w:docPart>
      <w:docPartPr>
        <w:name w:val="81A4D492FB664B64804959F2FA53B903"/>
        <w:category>
          <w:name w:val="General"/>
          <w:gallery w:val="placeholder"/>
        </w:category>
        <w:types>
          <w:type w:val="bbPlcHdr"/>
        </w:types>
        <w:behaviors>
          <w:behavior w:val="content"/>
        </w:behaviors>
        <w:guid w:val="{7B7FAB57-C961-457E-9633-205F09512A8A}"/>
      </w:docPartPr>
      <w:docPartBody>
        <w:p w:rsidR="009B1260" w:rsidRDefault="00616481" w:rsidP="00616481">
          <w:pPr>
            <w:pStyle w:val="81A4D492FB664B64804959F2FA53B903"/>
          </w:pPr>
          <w:r>
            <w:rPr>
              <w:b/>
            </w:rPr>
            <w:t xml:space="preserve"> </w:t>
          </w:r>
        </w:p>
      </w:docPartBody>
    </w:docPart>
    <w:docPart>
      <w:docPartPr>
        <w:name w:val="6EB4F27341624027A4B9F1013899A872"/>
        <w:category>
          <w:name w:val="General"/>
          <w:gallery w:val="placeholder"/>
        </w:category>
        <w:types>
          <w:type w:val="bbPlcHdr"/>
        </w:types>
        <w:behaviors>
          <w:behavior w:val="content"/>
        </w:behaviors>
        <w:guid w:val="{4DB21F82-C9CB-4895-B1CC-68C0E90A7271}"/>
      </w:docPartPr>
      <w:docPartBody>
        <w:p w:rsidR="009B1260" w:rsidRDefault="00616481" w:rsidP="00616481">
          <w:pPr>
            <w:pStyle w:val="6EB4F27341624027A4B9F1013899A872"/>
          </w:pPr>
          <w:r>
            <w:rPr>
              <w:b/>
            </w:rPr>
            <w:t xml:space="preserve"> </w:t>
          </w:r>
        </w:p>
      </w:docPartBody>
    </w:docPart>
    <w:docPart>
      <w:docPartPr>
        <w:name w:val="8EE6BE06FE3F4909BB14DF541637180A"/>
        <w:category>
          <w:name w:val="General"/>
          <w:gallery w:val="placeholder"/>
        </w:category>
        <w:types>
          <w:type w:val="bbPlcHdr"/>
        </w:types>
        <w:behaviors>
          <w:behavior w:val="content"/>
        </w:behaviors>
        <w:guid w:val="{88D91197-1315-43C1-9BA4-D7AFD97CD4FB}"/>
      </w:docPartPr>
      <w:docPartBody>
        <w:p w:rsidR="009B1260" w:rsidRDefault="00616481" w:rsidP="00616481">
          <w:pPr>
            <w:pStyle w:val="8EE6BE06FE3F4909BB14DF541637180A"/>
          </w:pPr>
          <w:r>
            <w:rPr>
              <w:b/>
            </w:rPr>
            <w:t xml:space="preserve"> </w:t>
          </w:r>
        </w:p>
      </w:docPartBody>
    </w:docPart>
    <w:docPart>
      <w:docPartPr>
        <w:name w:val="24CBA4554054485BA36ED13A8BFAAF4D"/>
        <w:category>
          <w:name w:val="General"/>
          <w:gallery w:val="placeholder"/>
        </w:category>
        <w:types>
          <w:type w:val="bbPlcHdr"/>
        </w:types>
        <w:behaviors>
          <w:behavior w:val="content"/>
        </w:behaviors>
        <w:guid w:val="{F61AA001-CEB8-4412-B6CF-AE9972CE8670}"/>
      </w:docPartPr>
      <w:docPartBody>
        <w:p w:rsidR="009B1260" w:rsidRDefault="00616481" w:rsidP="00616481">
          <w:pPr>
            <w:pStyle w:val="24CBA4554054485BA36ED13A8BFAAF4D"/>
          </w:pPr>
          <w:r>
            <w:rPr>
              <w:b/>
            </w:rPr>
            <w:t xml:space="preserve"> </w:t>
          </w:r>
        </w:p>
      </w:docPartBody>
    </w:docPart>
    <w:docPart>
      <w:docPartPr>
        <w:name w:val="8612E43B7A5D4CDE9D34B3F1ED4D936B"/>
        <w:category>
          <w:name w:val="General"/>
          <w:gallery w:val="placeholder"/>
        </w:category>
        <w:types>
          <w:type w:val="bbPlcHdr"/>
        </w:types>
        <w:behaviors>
          <w:behavior w:val="content"/>
        </w:behaviors>
        <w:guid w:val="{C91650F9-0E43-4955-B3C3-632B9C3566F2}"/>
      </w:docPartPr>
      <w:docPartBody>
        <w:p w:rsidR="009B1260" w:rsidRDefault="00616481" w:rsidP="00616481">
          <w:pPr>
            <w:pStyle w:val="8612E43B7A5D4CDE9D34B3F1ED4D936B"/>
          </w:pPr>
          <w:r>
            <w:rPr>
              <w:b/>
            </w:rPr>
            <w:t xml:space="preserve"> </w:t>
          </w:r>
        </w:p>
      </w:docPartBody>
    </w:docPart>
    <w:docPart>
      <w:docPartPr>
        <w:name w:val="78B86EAB88AF488082A3DCDB707466EE"/>
        <w:category>
          <w:name w:val="General"/>
          <w:gallery w:val="placeholder"/>
        </w:category>
        <w:types>
          <w:type w:val="bbPlcHdr"/>
        </w:types>
        <w:behaviors>
          <w:behavior w:val="content"/>
        </w:behaviors>
        <w:guid w:val="{BD1A8D13-DB37-4A8A-9FB2-8E219F24D138}"/>
      </w:docPartPr>
      <w:docPartBody>
        <w:p w:rsidR="009B1260" w:rsidRDefault="00616481" w:rsidP="00616481">
          <w:pPr>
            <w:pStyle w:val="78B86EAB88AF488082A3DCDB707466EE"/>
          </w:pPr>
          <w:r>
            <w:rPr>
              <w:b/>
            </w:rPr>
            <w:t xml:space="preserve"> </w:t>
          </w:r>
        </w:p>
      </w:docPartBody>
    </w:docPart>
    <w:docPart>
      <w:docPartPr>
        <w:name w:val="665480B0AE074D8583BABB1B1A0542E3"/>
        <w:category>
          <w:name w:val="General"/>
          <w:gallery w:val="placeholder"/>
        </w:category>
        <w:types>
          <w:type w:val="bbPlcHdr"/>
        </w:types>
        <w:behaviors>
          <w:behavior w:val="content"/>
        </w:behaviors>
        <w:guid w:val="{54D24552-4BC4-48F3-9129-D481210C68C8}"/>
      </w:docPartPr>
      <w:docPartBody>
        <w:p w:rsidR="009B1260" w:rsidRDefault="00616481" w:rsidP="00616481">
          <w:pPr>
            <w:pStyle w:val="665480B0AE074D8583BABB1B1A0542E3"/>
          </w:pPr>
          <w:r>
            <w:rPr>
              <w:b/>
            </w:rPr>
            <w:t xml:space="preserve"> </w:t>
          </w:r>
        </w:p>
      </w:docPartBody>
    </w:docPart>
    <w:docPart>
      <w:docPartPr>
        <w:name w:val="6AD9E40B158D46BCA5E4B15B1E7CA9C7"/>
        <w:category>
          <w:name w:val="General"/>
          <w:gallery w:val="placeholder"/>
        </w:category>
        <w:types>
          <w:type w:val="bbPlcHdr"/>
        </w:types>
        <w:behaviors>
          <w:behavior w:val="content"/>
        </w:behaviors>
        <w:guid w:val="{E03DF5AB-0C2A-4C59-99E0-D6EB48234CD9}"/>
      </w:docPartPr>
      <w:docPartBody>
        <w:p w:rsidR="009B1260" w:rsidRDefault="00616481" w:rsidP="00616481">
          <w:pPr>
            <w:pStyle w:val="6AD9E40B158D46BCA5E4B15B1E7CA9C7"/>
          </w:pPr>
          <w:r>
            <w:rPr>
              <w:b/>
            </w:rPr>
            <w:t xml:space="preserve"> </w:t>
          </w:r>
        </w:p>
      </w:docPartBody>
    </w:docPart>
    <w:docPart>
      <w:docPartPr>
        <w:name w:val="EB69842080424CD290D270A474E773AB"/>
        <w:category>
          <w:name w:val="General"/>
          <w:gallery w:val="placeholder"/>
        </w:category>
        <w:types>
          <w:type w:val="bbPlcHdr"/>
        </w:types>
        <w:behaviors>
          <w:behavior w:val="content"/>
        </w:behaviors>
        <w:guid w:val="{275BB9D2-74C2-4411-AA5E-E3E7342D09F6}"/>
      </w:docPartPr>
      <w:docPartBody>
        <w:p w:rsidR="009B1260" w:rsidRDefault="00616481" w:rsidP="00616481">
          <w:pPr>
            <w:pStyle w:val="EB69842080424CD290D270A474E773AB"/>
          </w:pPr>
          <w:r>
            <w:rPr>
              <w:b/>
            </w:rPr>
            <w:t xml:space="preserve"> </w:t>
          </w:r>
        </w:p>
      </w:docPartBody>
    </w:docPart>
    <w:docPart>
      <w:docPartPr>
        <w:name w:val="0128C1216AD34E6BB2FFFBFCC8957417"/>
        <w:category>
          <w:name w:val="General"/>
          <w:gallery w:val="placeholder"/>
        </w:category>
        <w:types>
          <w:type w:val="bbPlcHdr"/>
        </w:types>
        <w:behaviors>
          <w:behavior w:val="content"/>
        </w:behaviors>
        <w:guid w:val="{32323FFB-EC65-4599-A5EA-9D04A2198650}"/>
      </w:docPartPr>
      <w:docPartBody>
        <w:p w:rsidR="009B1260" w:rsidRDefault="00616481" w:rsidP="00616481">
          <w:pPr>
            <w:pStyle w:val="0128C1216AD34E6BB2FFFBFCC8957417"/>
          </w:pPr>
          <w:r>
            <w:rPr>
              <w:b/>
            </w:rPr>
            <w:t xml:space="preserve"> </w:t>
          </w:r>
        </w:p>
      </w:docPartBody>
    </w:docPart>
    <w:docPart>
      <w:docPartPr>
        <w:name w:val="645F21A93DA14197ADFBF7B34583326E"/>
        <w:category>
          <w:name w:val="General"/>
          <w:gallery w:val="placeholder"/>
        </w:category>
        <w:types>
          <w:type w:val="bbPlcHdr"/>
        </w:types>
        <w:behaviors>
          <w:behavior w:val="content"/>
        </w:behaviors>
        <w:guid w:val="{80D90FAE-A493-4363-8420-F1100F4E3FC2}"/>
      </w:docPartPr>
      <w:docPartBody>
        <w:p w:rsidR="009B1260" w:rsidRDefault="00616481" w:rsidP="00616481">
          <w:pPr>
            <w:pStyle w:val="645F21A93DA14197ADFBF7B34583326E"/>
          </w:pPr>
          <w:r>
            <w:rPr>
              <w:b/>
            </w:rPr>
            <w:t xml:space="preserve"> </w:t>
          </w:r>
        </w:p>
      </w:docPartBody>
    </w:docPart>
    <w:docPart>
      <w:docPartPr>
        <w:name w:val="F5A97D5380A6491EA5238B98061A6C71"/>
        <w:category>
          <w:name w:val="General"/>
          <w:gallery w:val="placeholder"/>
        </w:category>
        <w:types>
          <w:type w:val="bbPlcHdr"/>
        </w:types>
        <w:behaviors>
          <w:behavior w:val="content"/>
        </w:behaviors>
        <w:guid w:val="{B23DCF76-A600-454C-BCF6-F1DB3CEFFA62}"/>
      </w:docPartPr>
      <w:docPartBody>
        <w:p w:rsidR="009B1260" w:rsidRDefault="00616481" w:rsidP="00616481">
          <w:pPr>
            <w:pStyle w:val="F5A97D5380A6491EA5238B98061A6C71"/>
          </w:pPr>
          <w:r>
            <w:rPr>
              <w:b/>
            </w:rPr>
            <w:t xml:space="preserve"> </w:t>
          </w:r>
        </w:p>
      </w:docPartBody>
    </w:docPart>
    <w:docPart>
      <w:docPartPr>
        <w:name w:val="DECB563C61F04D33A044621ADBAC5D2A"/>
        <w:category>
          <w:name w:val="General"/>
          <w:gallery w:val="placeholder"/>
        </w:category>
        <w:types>
          <w:type w:val="bbPlcHdr"/>
        </w:types>
        <w:behaviors>
          <w:behavior w:val="content"/>
        </w:behaviors>
        <w:guid w:val="{AAC99808-D47D-4D37-B116-581D3B6D9A4B}"/>
      </w:docPartPr>
      <w:docPartBody>
        <w:p w:rsidR="009B1260" w:rsidRDefault="00616481" w:rsidP="00616481">
          <w:pPr>
            <w:pStyle w:val="DECB563C61F04D33A044621ADBAC5D2A"/>
          </w:pPr>
          <w:r>
            <w:rPr>
              <w:b/>
            </w:rPr>
            <w:t xml:space="preserve"> </w:t>
          </w:r>
        </w:p>
      </w:docPartBody>
    </w:docPart>
    <w:docPart>
      <w:docPartPr>
        <w:name w:val="EAFDD39C11A2474A84D582D2B2333E3E"/>
        <w:category>
          <w:name w:val="General"/>
          <w:gallery w:val="placeholder"/>
        </w:category>
        <w:types>
          <w:type w:val="bbPlcHdr"/>
        </w:types>
        <w:behaviors>
          <w:behavior w:val="content"/>
        </w:behaviors>
        <w:guid w:val="{68E27E3F-6DBF-4A6C-834F-260465306C7D}"/>
      </w:docPartPr>
      <w:docPartBody>
        <w:p w:rsidR="009B1260" w:rsidRDefault="00616481" w:rsidP="00616481">
          <w:pPr>
            <w:pStyle w:val="EAFDD39C11A2474A84D582D2B2333E3E"/>
          </w:pPr>
          <w:r>
            <w:rPr>
              <w:b/>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6481"/>
    <w:rsid w:val="002C58FE"/>
    <w:rsid w:val="00616481"/>
    <w:rsid w:val="007425EE"/>
    <w:rsid w:val="009B1260"/>
    <w:rsid w:val="00A03F40"/>
    <w:rsid w:val="00AE7F1D"/>
    <w:rsid w:val="00F150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16481"/>
    <w:rPr>
      <w:color w:val="808080"/>
    </w:rPr>
  </w:style>
  <w:style w:type="paragraph" w:customStyle="1" w:styleId="12C736CC9B2D48518F3D5A11EC14AA2E">
    <w:name w:val="12C736CC9B2D48518F3D5A11EC14AA2E"/>
    <w:rsid w:val="00616481"/>
    <w:pPr>
      <w:spacing w:after="0" w:line="240" w:lineRule="auto"/>
    </w:pPr>
    <w:rPr>
      <w:rFonts w:ascii="Times New Roman" w:eastAsia="Times New Roman" w:hAnsi="Times New Roman" w:cs="Times New Roman"/>
      <w:sz w:val="20"/>
      <w:szCs w:val="20"/>
    </w:rPr>
  </w:style>
  <w:style w:type="paragraph" w:customStyle="1" w:styleId="85FDADAFC25E4BF98FD78C21FC462844">
    <w:name w:val="85FDADAFC25E4BF98FD78C21FC462844"/>
    <w:rsid w:val="00616481"/>
  </w:style>
  <w:style w:type="paragraph" w:customStyle="1" w:styleId="CFCDD66065C146DEAD7AD11CF26D7B5E">
    <w:name w:val="CFCDD66065C146DEAD7AD11CF26D7B5E"/>
    <w:rsid w:val="00616481"/>
  </w:style>
  <w:style w:type="paragraph" w:customStyle="1" w:styleId="8E256682B9CD4FB88E449749A37CACBA">
    <w:name w:val="8E256682B9CD4FB88E449749A37CACBA"/>
    <w:rsid w:val="00616481"/>
  </w:style>
  <w:style w:type="paragraph" w:customStyle="1" w:styleId="A3FD4C4F506F4F82B701265924DC0A3E">
    <w:name w:val="A3FD4C4F506F4F82B701265924DC0A3E"/>
    <w:rsid w:val="00616481"/>
  </w:style>
  <w:style w:type="paragraph" w:customStyle="1" w:styleId="81A4D492FB664B64804959F2FA53B903">
    <w:name w:val="81A4D492FB664B64804959F2FA53B903"/>
    <w:rsid w:val="00616481"/>
  </w:style>
  <w:style w:type="paragraph" w:customStyle="1" w:styleId="6EB4F27341624027A4B9F1013899A872">
    <w:name w:val="6EB4F27341624027A4B9F1013899A872"/>
    <w:rsid w:val="00616481"/>
  </w:style>
  <w:style w:type="paragraph" w:customStyle="1" w:styleId="8EE6BE06FE3F4909BB14DF541637180A">
    <w:name w:val="8EE6BE06FE3F4909BB14DF541637180A"/>
    <w:rsid w:val="00616481"/>
  </w:style>
  <w:style w:type="paragraph" w:customStyle="1" w:styleId="24CBA4554054485BA36ED13A8BFAAF4D">
    <w:name w:val="24CBA4554054485BA36ED13A8BFAAF4D"/>
    <w:rsid w:val="00616481"/>
  </w:style>
  <w:style w:type="paragraph" w:customStyle="1" w:styleId="8612E43B7A5D4CDE9D34B3F1ED4D936B">
    <w:name w:val="8612E43B7A5D4CDE9D34B3F1ED4D936B"/>
    <w:rsid w:val="00616481"/>
  </w:style>
  <w:style w:type="paragraph" w:customStyle="1" w:styleId="78B86EAB88AF488082A3DCDB707466EE">
    <w:name w:val="78B86EAB88AF488082A3DCDB707466EE"/>
    <w:rsid w:val="00616481"/>
  </w:style>
  <w:style w:type="paragraph" w:customStyle="1" w:styleId="665480B0AE074D8583BABB1B1A0542E3">
    <w:name w:val="665480B0AE074D8583BABB1B1A0542E3"/>
    <w:rsid w:val="00616481"/>
  </w:style>
  <w:style w:type="paragraph" w:customStyle="1" w:styleId="6AD9E40B158D46BCA5E4B15B1E7CA9C7">
    <w:name w:val="6AD9E40B158D46BCA5E4B15B1E7CA9C7"/>
    <w:rsid w:val="00616481"/>
  </w:style>
  <w:style w:type="paragraph" w:customStyle="1" w:styleId="EB69842080424CD290D270A474E773AB">
    <w:name w:val="EB69842080424CD290D270A474E773AB"/>
    <w:rsid w:val="00616481"/>
  </w:style>
  <w:style w:type="paragraph" w:customStyle="1" w:styleId="0128C1216AD34E6BB2FFFBFCC8957417">
    <w:name w:val="0128C1216AD34E6BB2FFFBFCC8957417"/>
    <w:rsid w:val="00616481"/>
  </w:style>
  <w:style w:type="paragraph" w:customStyle="1" w:styleId="645F21A93DA14197ADFBF7B34583326E">
    <w:name w:val="645F21A93DA14197ADFBF7B34583326E"/>
    <w:rsid w:val="00616481"/>
  </w:style>
  <w:style w:type="paragraph" w:customStyle="1" w:styleId="F5A97D5380A6491EA5238B98061A6C71">
    <w:name w:val="F5A97D5380A6491EA5238B98061A6C71"/>
    <w:rsid w:val="00616481"/>
  </w:style>
  <w:style w:type="paragraph" w:customStyle="1" w:styleId="DECB563C61F04D33A044621ADBAC5D2A">
    <w:name w:val="DECB563C61F04D33A044621ADBAC5D2A"/>
    <w:rsid w:val="00616481"/>
  </w:style>
  <w:style w:type="paragraph" w:customStyle="1" w:styleId="EAFDD39C11A2474A84D582D2B2333E3E">
    <w:name w:val="EAFDD39C11A2474A84D582D2B2333E3E"/>
    <w:rsid w:val="0061648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15" ma:contentTypeDescription="Create a new document." ma:contentTypeScope="" ma:versionID="33c38c59c37e5343d93bae647f8b8e57">
  <xsd:schema xmlns:xsd="http://www.w3.org/2001/XMLSchema" xmlns:xs="http://www.w3.org/2001/XMLSchema" xmlns:p="http://schemas.microsoft.com/office/2006/metadata/properties" xmlns:ns2="9271d55d-c789-4661-9b95-3dc6195f5542" xmlns:ns3="44be9d99-3029-4e34-b5df-e831d0c37fe9" xmlns:ns4="05ae06be-15d9-46bd-bcfe-bd38703688c6" targetNamespace="http://schemas.microsoft.com/office/2006/metadata/properties" ma:root="true" ma:fieldsID="b4fc2a4effcfc488e56bed01462248dd" ns2:_="" ns3:_="" ns4:_="">
    <xsd:import namespace="9271d55d-c789-4661-9b95-3dc6195f5542"/>
    <xsd:import namespace="44be9d99-3029-4e34-b5df-e831d0c37fe9"/>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4:_dlc_DocId" minOccurs="0"/>
                <xsd:element ref="ns4:_dlc_DocIdUrl" minOccurs="0"/>
                <xsd:element ref="ns4:_dlc_DocIdPersistId" minOccurs="0"/>
                <xsd:element ref="ns2:MediaServiceAutoKeyPoints" minOccurs="0"/>
                <xsd:element ref="ns2:MediaServiceKeyPoints" minOccurs="0"/>
                <xsd:element ref="ns2:Additional_x0020_File_x0020_Header_x0020_Info"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Additional_x0020_File_x0020_Header_x0020_Info" ma:index="23" nillable="true" ma:displayName="Additional File Header Info" ma:description="Use this field to add useful information for users about this file without having to open it to view the content." ma:internalName="Additional_x0020_File_x0020_Header_x0020_Info">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pc="http://schemas.microsoft.com/office/infopath/2007/PartnerControls" xmlns:xsi="http://www.w3.org/2001/XMLSchema-instance">
  <documentManagement>
    <Additional_x0020_File_x0020_Header_x0020_Info xmlns="9271d55d-c789-4661-9b95-3dc6195f5542" xsi:nil="true"/>
    <_dlc_DocId xmlns="05ae06be-15d9-46bd-bcfe-bd38703688c6">5456MLPZ9F5K-253731926-521644</_dlc_DocId>
    <_dlc_DocIdUrl xmlns="05ae06be-15d9-46bd-bcfe-bd38703688c6">
      <Url>https://texasrebuilds.sharepoint.com/sites/team-sites/housing/sf/_layouts/15/DocIdRedir.aspx?ID=5456MLPZ9F5K-253731926-521644</Url>
      <Description>5456MLPZ9F5K-253731926-521644</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21F258A-CF13-4933-A59A-D3B1FFD40A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1d55d-c789-4661-9b95-3dc6195f5542"/>
    <ds:schemaRef ds:uri="44be9d99-3029-4e34-b5df-e831d0c37fe9"/>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C24DF6-81DB-41D3-80C2-07746740E3A1}">
  <ds:schemaRefs>
    <ds:schemaRef ds:uri="http://schemas.microsoft.com/sharepoint/events"/>
  </ds:schemaRefs>
</ds:datastoreItem>
</file>

<file path=customXml/itemProps3.xml><?xml version="1.0" encoding="utf-8"?>
<ds:datastoreItem xmlns:ds="http://schemas.openxmlformats.org/officeDocument/2006/customXml" ds:itemID="{B909184E-1C06-4589-8BFE-A6E115950C14}">
  <ds:schemaRefs>
    <ds:schemaRef ds:uri="http://schemas.microsoft.com/office/2006/metadata/properties"/>
    <ds:schemaRef ds:uri="http://schemas.microsoft.com/office/infopath/2007/PartnerControls"/>
    <ds:schemaRef ds:uri="9271d55d-c789-4661-9b95-3dc6195f5542"/>
    <ds:schemaRef ds:uri="05ae06be-15d9-46bd-bcfe-bd38703688c6"/>
  </ds:schemaRefs>
</ds:datastoreItem>
</file>

<file path=customXml/itemProps4.xml><?xml version="1.0" encoding="utf-8"?>
<ds:datastoreItem xmlns:ds="http://schemas.openxmlformats.org/officeDocument/2006/customXml" ds:itemID="{EA9CBD2B-377D-458C-ABC2-B85EBD9F5585}">
  <ds:schemaRefs>
    <ds:schemaRef ds:uri="http://schemas.openxmlformats.org/officeDocument/2006/bibliography"/>
  </ds:schemaRefs>
</ds:datastoreItem>
</file>

<file path=customXml/itemProps5.xml><?xml version="1.0" encoding="utf-8"?>
<ds:datastoreItem xmlns:ds="http://schemas.openxmlformats.org/officeDocument/2006/customXml" ds:itemID="{72FBF10E-459D-4C3C-9D25-44EEF0A232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46</Words>
  <Characters>1460</Characters>
  <Application>Microsoft Office Word</Application>
  <DocSecurity>0</DocSecurity>
  <Lines>73</Lines>
  <Paragraphs>32</Paragraphs>
  <ScaleCrop>false</ScaleCrop>
  <HeadingPairs>
    <vt:vector size="2" baseType="variant">
      <vt:variant>
        <vt:lpstr>Title</vt:lpstr>
      </vt:variant>
      <vt:variant>
        <vt:i4>1</vt:i4>
      </vt:variant>
    </vt:vector>
  </HeadingPairs>
  <TitlesOfParts>
    <vt:vector size="1" baseType="lpstr">
      <vt:lpstr>TEXAS DEPARTMENT OF HOUSING AND COMMUNITY AFFAIRS</vt:lpstr>
    </vt:vector>
  </TitlesOfParts>
  <Company>TDHCA</Company>
  <LinksUpToDate>false</LinksUpToDate>
  <CharactersWithSpaces>1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DEPARTMENT OF HOUSING AND COMMUNITY AFFAIRS</dc:title>
  <dc:creator>TDHCA</dc:creator>
  <cp:lastModifiedBy>Michelle Esper-Martin</cp:lastModifiedBy>
  <cp:revision>2</cp:revision>
  <dcterms:created xsi:type="dcterms:W3CDTF">2023-07-13T05:03:00Z</dcterms:created>
  <dcterms:modified xsi:type="dcterms:W3CDTF">2023-07-13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47EF65395E5439FF04195D127056A</vt:lpwstr>
  </property>
  <property fmtid="{D5CDD505-2E9C-101B-9397-08002B2CF9AE}" pid="3" name="FileLeafRef">
    <vt:lpwstr>form1411-verificationofpensionandannuities.docx</vt:lpwstr>
  </property>
  <property fmtid="{D5CDD505-2E9C-101B-9397-08002B2CF9AE}" pid="4" name="AuthorIds_UIVersion_1536">
    <vt:lpwstr>135</vt:lpwstr>
  </property>
  <property fmtid="{D5CDD505-2E9C-101B-9397-08002B2CF9AE}" pid="5" name="_dlc_DocIdItemGuid">
    <vt:lpwstr>00600e75-e9c1-4d89-ab95-4774e67f9809</vt:lpwstr>
  </property>
  <property fmtid="{D5CDD505-2E9C-101B-9397-08002B2CF9AE}" pid="6" name="source_item_id">
    <vt:lpwstr>4336</vt:lpwstr>
  </property>
  <property fmtid="{D5CDD505-2E9C-101B-9397-08002B2CF9AE}" pid="7" name="GrammarlyDocumentId">
    <vt:lpwstr>c573db4fab114a105b492c70f95a4ffffe8bab407adbbc5c0e3eaa5eee6a2984</vt:lpwstr>
  </property>
</Properties>
</file>